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4B591B" w14:textId="77777777" w:rsidR="008066BD" w:rsidRDefault="003325EA">
      <w:pPr>
        <w:jc w:val="center"/>
        <w:rPr>
          <w:rFonts w:ascii="Algerian" w:hAnsi="Algerian"/>
          <w:sz w:val="28"/>
          <w:lang w:val="zh-CN"/>
        </w:rPr>
      </w:pPr>
      <w:r>
        <w:rPr>
          <w:rFonts w:ascii="Algerian" w:hAnsi="Algerian"/>
          <w:noProof/>
          <w:sz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16020B7" wp14:editId="6FD3E6EB">
                <wp:simplePos x="0" y="0"/>
                <wp:positionH relativeFrom="column">
                  <wp:posOffset>333375</wp:posOffset>
                </wp:positionH>
                <wp:positionV relativeFrom="paragraph">
                  <wp:posOffset>9525</wp:posOffset>
                </wp:positionV>
                <wp:extent cx="7562850" cy="628650"/>
                <wp:effectExtent l="57150" t="9525" r="57150" b="28575"/>
                <wp:wrapNone/>
                <wp:docPr id="2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562850" cy="628650"/>
                        </a:xfrm>
                        <a:prstGeom prst="ribbon2">
                          <a:avLst>
                            <a:gd name="adj1" fmla="val 12500"/>
                            <a:gd name="adj2" fmla="val 50000"/>
                          </a:avLst>
                        </a:prstGeom>
                        <a:gradFill rotWithShape="0">
                          <a:gsLst>
                            <a:gs pos="0">
                              <a:schemeClr val="lt1">
                                <a:lumMod val="100000"/>
                                <a:lumOff val="0"/>
                              </a:schemeClr>
                            </a:gs>
                            <a:gs pos="100000">
                              <a:schemeClr val="accent5">
                                <a:lumMod val="40000"/>
                                <a:lumOff val="60000"/>
                              </a:schemeClr>
                            </a:gs>
                          </a:gsLst>
                          <a:lin ang="5400000" scaled="1"/>
                        </a:gradFill>
                        <a:ln w="12700" cmpd="sng">
                          <a:solidFill>
                            <a:schemeClr val="accent5">
                              <a:lumMod val="60000"/>
                              <a:lumOff val="40000"/>
                            </a:schemeClr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  <a:effectLst>
                          <a:outerShdw dist="28398" dir="3806097" algn="ctr" rotWithShape="0">
                            <a:schemeClr val="accent5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48BB5910" w14:textId="77777777" w:rsidR="008066BD" w:rsidRDefault="003325EA">
                            <w:pPr>
                              <w:jc w:val="center"/>
                              <w:rPr>
                                <w:sz w:val="44"/>
                              </w:rPr>
                            </w:pPr>
                            <w:r>
                              <w:rPr>
                                <w:rFonts w:ascii="Algerian" w:hAnsi="Algerian"/>
                                <w:sz w:val="48"/>
                                <w:lang w:val="zh-CN"/>
                              </w:rPr>
                              <w:t>BUKU RENCANA KERJ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16020B7" id="_x0000_t54" coordsize="21600,21600" o:spt="54" adj="5400,18900" path="m0@29l@3@29qx@4@19l@4@10@5@10@5@19qy@6@29l@28@29@26@22@28@23@9@23@9@24qy@8,l@1,qx@0@24l@0@23,0@23,2700@22xem@4@19nfqy@3@20l@1@20qx@0@21@1@10l@4@10em@5@19nfqy@6@20l@8@20qx@9@21@8@10l@5@10em@0@21nfl@0@23em@9@21nfl@9@23e">
                <v:formulas>
                  <v:f eqn="val #0"/>
                  <v:f eqn="sum @0 675 0"/>
                  <v:f eqn="sum @1 675 0"/>
                  <v:f eqn="sum @2 675 0"/>
                  <v:f eqn="sum @3 675 0"/>
                  <v:f eqn="sum width 0 @4"/>
                  <v:f eqn="sum width 0 @3"/>
                  <v:f eqn="sum width 0 @2"/>
                  <v:f eqn="sum width 0 @1"/>
                  <v:f eqn="sum width 0 @0"/>
                  <v:f eqn="val #1"/>
                  <v:f eqn="prod @10 1 4"/>
                  <v:f eqn="prod @10 1 2"/>
                  <v:f eqn="prod @10 3 4"/>
                  <v:f eqn="prod height 3 4"/>
                  <v:f eqn="prod height 1 2"/>
                  <v:f eqn="prod height 1 4"/>
                  <v:f eqn="prod height 3 2"/>
                  <v:f eqn="prod height 2 3"/>
                  <v:f eqn="sum @11 @14 0"/>
                  <v:f eqn="sum @12 @15 0"/>
                  <v:f eqn="sum @13 @16 0"/>
                  <v:f eqn="sum @17 0 @20"/>
                  <v:f eqn="sum height 0 @10"/>
                  <v:f eqn="sum height 0 @19"/>
                  <v:f eqn="prod width 1 2"/>
                  <v:f eqn="sum width 0 2700"/>
                  <v:f eqn="sum @25 0 2700"/>
                  <v:f eqn="val width"/>
                  <v:f eqn="val height"/>
                </v:formulas>
                <v:path o:extrusionok="f" o:connecttype="custom" o:connectlocs="@25,0;2700,@22;@25,@10;@26,@22" o:connectangles="270,180,90,0" textboxrect="@0,0,@9,@10"/>
                <v:handles>
                  <v:h position="#0,topLeft" xrange="2700,8100"/>
                  <v:h position="center,#1" yrange="14400,21600"/>
                </v:handles>
                <o:complex v:ext="view"/>
              </v:shapetype>
              <v:shape id="AutoShape 2" o:spid="_x0000_s1026" type="#_x0000_t54" style="position:absolute;left:0;text-align:left;margin-left:26.25pt;margin-top:.75pt;width:595.5pt;height:49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" fillcolor="white [3201]" strokecolor="#c8a585 [1944]" strokeweight="1pt">
                <v:fill color2="#dac3ad [1304]" focus="100%" type="gradient"/>
                <v:shadow on="t" color="#4a3521 [1608]" opacity=".5" offset="1pt"/>
                <v:textbox>
                  <w:txbxContent>
                    <w:p w14:paraId="48BB5910" w14:textId="77777777" w:rsidR="008066BD" w:rsidRDefault="003325EA">
                      <w:pPr>
                        <w:jc w:val="center"/>
                        <w:rPr>
                          <w:sz w:val="44"/>
                        </w:rPr>
                      </w:pPr>
                      <w:r>
                        <w:rPr>
                          <w:rFonts w:ascii="Algerian" w:hAnsi="Algerian"/>
                          <w:sz w:val="48"/>
                          <w:lang w:val="zh-CN"/>
                        </w:rPr>
                        <w:t>BUKU RENCANA KERJA</w:t>
                      </w:r>
                    </w:p>
                  </w:txbxContent>
                </v:textbox>
              </v:shape>
            </w:pict>
          </mc:Fallback>
        </mc:AlternateContent>
      </w:r>
    </w:p>
    <w:p w14:paraId="1CA62C7D" w14:textId="77777777" w:rsidR="008066BD" w:rsidRDefault="008066BD">
      <w:pPr>
        <w:jc w:val="center"/>
        <w:rPr>
          <w:rFonts w:ascii="Algerian" w:hAnsi="Algerian"/>
          <w:sz w:val="28"/>
          <w:lang w:val="zh-CN"/>
        </w:rPr>
      </w:pPr>
    </w:p>
    <w:p w14:paraId="2E057C6C" w14:textId="77777777" w:rsidR="008066BD" w:rsidRDefault="003325EA">
      <w:pPr>
        <w:jc w:val="center"/>
        <w:rPr>
          <w:rFonts w:ascii="Algerian" w:hAnsi="Algerian"/>
          <w:sz w:val="32"/>
          <w:lang w:val="zh-CN"/>
        </w:rPr>
      </w:pPr>
      <w:r>
        <w:rPr>
          <w:rFonts w:ascii="Algerian" w:hAnsi="Algerian"/>
          <w:sz w:val="32"/>
          <w:lang w:val="zh-CN"/>
        </w:rPr>
        <w:t xml:space="preserve">“ KAMPUNG KB </w:t>
      </w:r>
      <w:r w:rsidR="00423B0F">
        <w:rPr>
          <w:rFonts w:ascii="Algerian" w:hAnsi="Algerian"/>
          <w:sz w:val="32"/>
        </w:rPr>
        <w:t>AMANAH</w:t>
      </w:r>
      <w:r>
        <w:rPr>
          <w:rFonts w:ascii="Algerian" w:hAnsi="Algerian"/>
          <w:sz w:val="32"/>
          <w:lang w:val="zh-CN"/>
        </w:rPr>
        <w:t>“</w:t>
      </w:r>
    </w:p>
    <w:p w14:paraId="2382F9E0" w14:textId="00813F6E" w:rsidR="008066BD" w:rsidRPr="00D731A7" w:rsidRDefault="003325EA">
      <w:pPr>
        <w:jc w:val="center"/>
        <w:rPr>
          <w:rFonts w:ascii="Algerian" w:hAnsi="Algerian"/>
          <w:sz w:val="32"/>
          <w:lang w:val="id-ID"/>
        </w:rPr>
      </w:pPr>
      <w:r>
        <w:rPr>
          <w:rFonts w:ascii="Algerian" w:hAnsi="Algerian"/>
          <w:sz w:val="32"/>
          <w:lang w:val="zh-CN"/>
        </w:rPr>
        <w:t>TAHUN 202</w:t>
      </w:r>
      <w:r w:rsidR="00D731A7">
        <w:rPr>
          <w:rFonts w:ascii="Algerian" w:hAnsi="Algerian"/>
          <w:sz w:val="32"/>
          <w:lang w:val="id-ID"/>
        </w:rPr>
        <w:t>5</w:t>
      </w:r>
    </w:p>
    <w:p w14:paraId="72B8DA84" w14:textId="77777777" w:rsidR="008066BD" w:rsidRDefault="008066BD">
      <w:pPr>
        <w:pStyle w:val="FirstParagraph"/>
        <w:rPr>
          <w:rFonts w:ascii="Times New Roman" w:hAnsi="Times New Roman" w:cs="Times New Roman"/>
          <w:b/>
        </w:rPr>
      </w:pPr>
    </w:p>
    <w:p w14:paraId="38A3F97B" w14:textId="77777777" w:rsidR="008066BD" w:rsidRDefault="003325EA">
      <w:pPr>
        <w:pStyle w:val="FirstParagraph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</w:rPr>
        <w:drawing>
          <wp:inline distT="0" distB="0" distL="0" distR="0" wp14:anchorId="2F4EA86D" wp14:editId="77A03C87">
            <wp:extent cx="2962275" cy="1552575"/>
            <wp:effectExtent l="0" t="0" r="9525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2275" cy="155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A6C385" w14:textId="77777777" w:rsidR="008066BD" w:rsidRDefault="008066BD">
      <w:pPr>
        <w:pStyle w:val="FirstParagraph"/>
        <w:rPr>
          <w:rFonts w:ascii="Times New Roman" w:hAnsi="Times New Roman" w:cs="Times New Roman"/>
          <w:b/>
        </w:rPr>
      </w:pPr>
    </w:p>
    <w:p w14:paraId="69A78501" w14:textId="77777777" w:rsidR="008066BD" w:rsidRDefault="008066BD">
      <w:pPr>
        <w:pStyle w:val="BodyText"/>
      </w:pPr>
    </w:p>
    <w:p w14:paraId="5AA66056" w14:textId="77777777" w:rsidR="008066BD" w:rsidRDefault="008066BD">
      <w:pPr>
        <w:pStyle w:val="BodyText"/>
        <w:jc w:val="center"/>
        <w:rPr>
          <w:b/>
          <w:sz w:val="28"/>
          <w:szCs w:val="28"/>
        </w:rPr>
      </w:pPr>
    </w:p>
    <w:p w14:paraId="3BCAAF70" w14:textId="77777777" w:rsidR="008066BD" w:rsidRDefault="003325EA">
      <w:pPr>
        <w:pStyle w:val="BodyText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KAMPUNG KB </w:t>
      </w:r>
      <w:r w:rsidR="00423B0F">
        <w:rPr>
          <w:b/>
          <w:sz w:val="28"/>
          <w:szCs w:val="28"/>
        </w:rPr>
        <w:t>AMANAH</w:t>
      </w:r>
    </w:p>
    <w:p w14:paraId="69B9409D" w14:textId="77777777" w:rsidR="008066BD" w:rsidRDefault="003325EA">
      <w:pPr>
        <w:pStyle w:val="BodyText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DESA </w:t>
      </w:r>
      <w:r w:rsidR="00423B0F">
        <w:rPr>
          <w:b/>
          <w:sz w:val="28"/>
          <w:szCs w:val="28"/>
        </w:rPr>
        <w:t>SUKALUYU</w:t>
      </w:r>
      <w:r>
        <w:rPr>
          <w:b/>
          <w:sz w:val="28"/>
          <w:szCs w:val="28"/>
        </w:rPr>
        <w:t xml:space="preserve"> – KECAMATAN TELUKJAMBE TIMUR</w:t>
      </w:r>
    </w:p>
    <w:p w14:paraId="02F0BA94" w14:textId="77777777" w:rsidR="008066BD" w:rsidRDefault="003325EA">
      <w:pPr>
        <w:pStyle w:val="BodyText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KABUPATEN KARAWANG</w:t>
      </w:r>
    </w:p>
    <w:p w14:paraId="683276B0" w14:textId="77777777" w:rsidR="008066BD" w:rsidRDefault="008066BD">
      <w:pPr>
        <w:pStyle w:val="FirstParagraph"/>
        <w:rPr>
          <w:rFonts w:ascii="Times New Roman" w:hAnsi="Times New Roman" w:cs="Times New Roman"/>
          <w:b/>
        </w:rPr>
      </w:pPr>
    </w:p>
    <w:p w14:paraId="73001D3F" w14:textId="77777777" w:rsidR="008066BD" w:rsidRDefault="008066BD">
      <w:pPr>
        <w:pStyle w:val="BodyText"/>
      </w:pPr>
    </w:p>
    <w:p w14:paraId="666EEC86" w14:textId="1BDD224B" w:rsidR="008066BD" w:rsidRDefault="003325EA">
      <w:pPr>
        <w:pStyle w:val="FirstParagraph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t>RENCANA KEGIATAN KELOMPOK KERJA (POKJA) TAHUN 202</w:t>
      </w:r>
      <w:r w:rsidR="00D731A7">
        <w:rPr>
          <w:rFonts w:ascii="Times New Roman" w:hAnsi="Times New Roman" w:cs="Times New Roman"/>
          <w:b/>
        </w:rPr>
        <w:t>5</w:t>
      </w:r>
    </w:p>
    <w:p w14:paraId="4874CD96" w14:textId="77777777" w:rsidR="008066BD" w:rsidRDefault="003325EA">
      <w:pPr>
        <w:pStyle w:val="BodyText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“KAMPUNG KB </w:t>
      </w:r>
      <w:r w:rsidR="00423B0F">
        <w:rPr>
          <w:rFonts w:ascii="Times New Roman" w:hAnsi="Times New Roman" w:cs="Times New Roman"/>
          <w:b/>
        </w:rPr>
        <w:t>AMANAH</w:t>
      </w:r>
      <w:r>
        <w:rPr>
          <w:rFonts w:ascii="Times New Roman" w:hAnsi="Times New Roman" w:cs="Times New Roman"/>
          <w:b/>
        </w:rPr>
        <w:t>”</w:t>
      </w:r>
    </w:p>
    <w:p w14:paraId="43FFC577" w14:textId="77777777" w:rsidR="008066BD" w:rsidRDefault="003325EA">
      <w:pPr>
        <w:pStyle w:val="BodyText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DESA </w:t>
      </w:r>
      <w:r w:rsidR="00423B0F">
        <w:rPr>
          <w:rFonts w:ascii="Times New Roman" w:hAnsi="Times New Roman" w:cs="Times New Roman"/>
        </w:rPr>
        <w:t>SUKALUYU</w:t>
      </w:r>
    </w:p>
    <w:p w14:paraId="46473521" w14:textId="77777777" w:rsidR="008066BD" w:rsidRDefault="003325EA">
      <w:pPr>
        <w:pStyle w:val="BodyText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EC. TELUKJAMBE TIMUR, KAB. KARAWANG</w:t>
      </w:r>
    </w:p>
    <w:tbl>
      <w:tblPr>
        <w:tblStyle w:val="TableGrid"/>
        <w:tblW w:w="14459" w:type="dxa"/>
        <w:tblInd w:w="-318" w:type="dxa"/>
        <w:tblLayout w:type="fixed"/>
        <w:tblLook w:val="04A0" w:firstRow="1" w:lastRow="0" w:firstColumn="1" w:lastColumn="0" w:noHBand="0" w:noVBand="1"/>
      </w:tblPr>
      <w:tblGrid>
        <w:gridCol w:w="671"/>
        <w:gridCol w:w="5142"/>
        <w:gridCol w:w="709"/>
        <w:gridCol w:w="567"/>
        <w:gridCol w:w="708"/>
        <w:gridCol w:w="709"/>
        <w:gridCol w:w="567"/>
        <w:gridCol w:w="567"/>
        <w:gridCol w:w="567"/>
        <w:gridCol w:w="567"/>
        <w:gridCol w:w="709"/>
        <w:gridCol w:w="709"/>
        <w:gridCol w:w="708"/>
        <w:gridCol w:w="567"/>
        <w:gridCol w:w="992"/>
      </w:tblGrid>
      <w:tr w:rsidR="008066BD" w14:paraId="369D5E1C" w14:textId="77777777">
        <w:trPr>
          <w:trHeight w:val="492"/>
        </w:trPr>
        <w:tc>
          <w:tcPr>
            <w:tcW w:w="671" w:type="dxa"/>
            <w:vMerge w:val="restart"/>
          </w:tcPr>
          <w:p w14:paraId="34CE1718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NO</w:t>
            </w:r>
          </w:p>
        </w:tc>
        <w:tc>
          <w:tcPr>
            <w:tcW w:w="5142" w:type="dxa"/>
            <w:vMerge w:val="restart"/>
          </w:tcPr>
          <w:p w14:paraId="6158C0F8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Jenis Kegiatan</w:t>
            </w:r>
          </w:p>
          <w:p w14:paraId="24EFCE5A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okja I :</w:t>
            </w:r>
          </w:p>
          <w:p w14:paraId="1ECC0786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SEKSI PENYEDIAAN DATA DAN DOKUMEN KEPENDUDUKAN</w:t>
            </w:r>
          </w:p>
        </w:tc>
        <w:tc>
          <w:tcPr>
            <w:tcW w:w="7654" w:type="dxa"/>
            <w:gridSpan w:val="12"/>
          </w:tcPr>
          <w:p w14:paraId="14495555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ELAKSANAAN KEGIATAN</w:t>
            </w:r>
          </w:p>
        </w:tc>
        <w:tc>
          <w:tcPr>
            <w:tcW w:w="992" w:type="dxa"/>
          </w:tcPr>
          <w:p w14:paraId="5C5B5374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KET</w:t>
            </w:r>
          </w:p>
        </w:tc>
      </w:tr>
      <w:tr w:rsidR="008066BD" w14:paraId="6587EC5D" w14:textId="77777777">
        <w:trPr>
          <w:trHeight w:val="585"/>
        </w:trPr>
        <w:tc>
          <w:tcPr>
            <w:tcW w:w="671" w:type="dxa"/>
            <w:vMerge/>
          </w:tcPr>
          <w:p w14:paraId="4E303143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142" w:type="dxa"/>
            <w:vMerge/>
          </w:tcPr>
          <w:p w14:paraId="29DEB00E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9" w:type="dxa"/>
            <w:shd w:val="clear" w:color="auto" w:fill="BFBFBF" w:themeFill="background1" w:themeFillShade="BF"/>
          </w:tcPr>
          <w:p w14:paraId="5F14E552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JAN</w:t>
            </w:r>
          </w:p>
        </w:tc>
        <w:tc>
          <w:tcPr>
            <w:tcW w:w="567" w:type="dxa"/>
            <w:shd w:val="clear" w:color="auto" w:fill="BFBFBF" w:themeFill="background1" w:themeFillShade="BF"/>
          </w:tcPr>
          <w:p w14:paraId="3FAE6BA2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FEB</w:t>
            </w:r>
          </w:p>
        </w:tc>
        <w:tc>
          <w:tcPr>
            <w:tcW w:w="708" w:type="dxa"/>
            <w:shd w:val="clear" w:color="auto" w:fill="BFBFBF" w:themeFill="background1" w:themeFillShade="BF"/>
          </w:tcPr>
          <w:p w14:paraId="2163EE76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MAR</w:t>
            </w:r>
          </w:p>
        </w:tc>
        <w:tc>
          <w:tcPr>
            <w:tcW w:w="709" w:type="dxa"/>
            <w:shd w:val="clear" w:color="auto" w:fill="BFBFBF" w:themeFill="background1" w:themeFillShade="BF"/>
          </w:tcPr>
          <w:p w14:paraId="11BFD8B9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APR</w:t>
            </w:r>
          </w:p>
        </w:tc>
        <w:tc>
          <w:tcPr>
            <w:tcW w:w="567" w:type="dxa"/>
            <w:shd w:val="clear" w:color="auto" w:fill="BFBFBF" w:themeFill="background1" w:themeFillShade="BF"/>
          </w:tcPr>
          <w:p w14:paraId="07E9D8FF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MEI</w:t>
            </w:r>
          </w:p>
        </w:tc>
        <w:tc>
          <w:tcPr>
            <w:tcW w:w="567" w:type="dxa"/>
            <w:shd w:val="clear" w:color="auto" w:fill="BFBFBF" w:themeFill="background1" w:themeFillShade="BF"/>
          </w:tcPr>
          <w:p w14:paraId="3136736C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JUN</w:t>
            </w:r>
          </w:p>
        </w:tc>
        <w:tc>
          <w:tcPr>
            <w:tcW w:w="567" w:type="dxa"/>
            <w:shd w:val="clear" w:color="auto" w:fill="BFBFBF" w:themeFill="background1" w:themeFillShade="BF"/>
          </w:tcPr>
          <w:p w14:paraId="10F6C656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JUL</w:t>
            </w:r>
          </w:p>
        </w:tc>
        <w:tc>
          <w:tcPr>
            <w:tcW w:w="567" w:type="dxa"/>
            <w:shd w:val="clear" w:color="auto" w:fill="BFBFBF" w:themeFill="background1" w:themeFillShade="BF"/>
          </w:tcPr>
          <w:p w14:paraId="66238B62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AGS</w:t>
            </w:r>
          </w:p>
        </w:tc>
        <w:tc>
          <w:tcPr>
            <w:tcW w:w="709" w:type="dxa"/>
            <w:shd w:val="clear" w:color="auto" w:fill="BFBFBF" w:themeFill="background1" w:themeFillShade="BF"/>
          </w:tcPr>
          <w:p w14:paraId="7CA72D01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SEPT</w:t>
            </w:r>
          </w:p>
        </w:tc>
        <w:tc>
          <w:tcPr>
            <w:tcW w:w="709" w:type="dxa"/>
            <w:shd w:val="clear" w:color="auto" w:fill="BFBFBF" w:themeFill="background1" w:themeFillShade="BF"/>
          </w:tcPr>
          <w:p w14:paraId="3476699D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OKT</w:t>
            </w:r>
          </w:p>
        </w:tc>
        <w:tc>
          <w:tcPr>
            <w:tcW w:w="708" w:type="dxa"/>
            <w:shd w:val="clear" w:color="auto" w:fill="BFBFBF" w:themeFill="background1" w:themeFillShade="BF"/>
          </w:tcPr>
          <w:p w14:paraId="3DBE7564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NOV</w:t>
            </w:r>
          </w:p>
        </w:tc>
        <w:tc>
          <w:tcPr>
            <w:tcW w:w="567" w:type="dxa"/>
            <w:shd w:val="clear" w:color="auto" w:fill="BFBFBF" w:themeFill="background1" w:themeFillShade="BF"/>
          </w:tcPr>
          <w:p w14:paraId="4EAA507F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DES</w:t>
            </w:r>
          </w:p>
        </w:tc>
        <w:tc>
          <w:tcPr>
            <w:tcW w:w="992" w:type="dxa"/>
          </w:tcPr>
          <w:p w14:paraId="76DF09CD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8066BD" w14:paraId="7BCBB280" w14:textId="77777777">
        <w:trPr>
          <w:trHeight w:val="471"/>
        </w:trPr>
        <w:tc>
          <w:tcPr>
            <w:tcW w:w="671" w:type="dxa"/>
          </w:tcPr>
          <w:p w14:paraId="2A83A565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.</w:t>
            </w:r>
          </w:p>
        </w:tc>
        <w:tc>
          <w:tcPr>
            <w:tcW w:w="5142" w:type="dxa"/>
          </w:tcPr>
          <w:p w14:paraId="176CE5F7" w14:textId="77777777" w:rsidR="008066BD" w:rsidRDefault="003325EA">
            <w:pPr>
              <w:pStyle w:val="BodyText"/>
              <w:rPr>
                <w:rFonts w:ascii="Times New Roman" w:hAnsi="Times New Roman" w:cs="Times New Roman"/>
                <w:b/>
                <w:lang w:val="id-ID"/>
              </w:rPr>
            </w:pPr>
            <w:r>
              <w:rPr>
                <w:rFonts w:ascii="Times New Roman" w:hAnsi="Times New Roman" w:cs="Times New Roman"/>
                <w:b/>
              </w:rPr>
              <w:t xml:space="preserve">Merencanakan kegiatan penyediaan data dan dokumen kependudukan </w:t>
            </w:r>
          </w:p>
        </w:tc>
        <w:tc>
          <w:tcPr>
            <w:tcW w:w="709" w:type="dxa"/>
          </w:tcPr>
          <w:p w14:paraId="47BEF924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0468ADB4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8" w:type="dxa"/>
          </w:tcPr>
          <w:p w14:paraId="3EDC7AC7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9" w:type="dxa"/>
          </w:tcPr>
          <w:p w14:paraId="2B5EFA76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75BB565B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2EECEAEE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51FD6854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01983D61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9" w:type="dxa"/>
          </w:tcPr>
          <w:p w14:paraId="48776411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9" w:type="dxa"/>
          </w:tcPr>
          <w:p w14:paraId="2746B200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8" w:type="dxa"/>
          </w:tcPr>
          <w:p w14:paraId="5E27766D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2AF717EE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92" w:type="dxa"/>
          </w:tcPr>
          <w:p w14:paraId="645DC140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8066BD" w14:paraId="34C8C0BB" w14:textId="77777777">
        <w:trPr>
          <w:trHeight w:val="471"/>
        </w:trPr>
        <w:tc>
          <w:tcPr>
            <w:tcW w:w="671" w:type="dxa"/>
          </w:tcPr>
          <w:p w14:paraId="508BDB2D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.</w:t>
            </w:r>
          </w:p>
        </w:tc>
        <w:tc>
          <w:tcPr>
            <w:tcW w:w="5142" w:type="dxa"/>
          </w:tcPr>
          <w:p w14:paraId="20641ECC" w14:textId="77777777" w:rsidR="008066BD" w:rsidRDefault="003325EA">
            <w:pPr>
              <w:pStyle w:val="BodyText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engkoordinasikan kegiatan penyediaan data dan dokumen kependudukan</w:t>
            </w:r>
          </w:p>
          <w:p w14:paraId="3BFE3C98" w14:textId="77777777" w:rsidR="008066BD" w:rsidRDefault="008066BD">
            <w:pPr>
              <w:pStyle w:val="BodyText"/>
              <w:rPr>
                <w:rFonts w:ascii="Times New Roman" w:hAnsi="Times New Roman" w:cs="Times New Roman"/>
                <w:b/>
                <w:lang w:val="id-ID"/>
              </w:rPr>
            </w:pPr>
          </w:p>
        </w:tc>
        <w:tc>
          <w:tcPr>
            <w:tcW w:w="709" w:type="dxa"/>
          </w:tcPr>
          <w:p w14:paraId="23676DCF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51EC68D4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8" w:type="dxa"/>
          </w:tcPr>
          <w:p w14:paraId="757E638E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9" w:type="dxa"/>
          </w:tcPr>
          <w:p w14:paraId="0CBE36ED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784DCAC8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5B694CB2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71B0342F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0FCEE204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9" w:type="dxa"/>
          </w:tcPr>
          <w:p w14:paraId="0EC17F82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9" w:type="dxa"/>
          </w:tcPr>
          <w:p w14:paraId="30455FB7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8" w:type="dxa"/>
          </w:tcPr>
          <w:p w14:paraId="7075BFE0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704EF0C1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92" w:type="dxa"/>
          </w:tcPr>
          <w:p w14:paraId="1F770A09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8066BD" w14:paraId="3E78EE83" w14:textId="77777777">
        <w:trPr>
          <w:trHeight w:val="471"/>
        </w:trPr>
        <w:tc>
          <w:tcPr>
            <w:tcW w:w="671" w:type="dxa"/>
          </w:tcPr>
          <w:p w14:paraId="14968806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3.</w:t>
            </w:r>
          </w:p>
        </w:tc>
        <w:tc>
          <w:tcPr>
            <w:tcW w:w="5142" w:type="dxa"/>
          </w:tcPr>
          <w:p w14:paraId="6DED0998" w14:textId="77777777" w:rsidR="008066BD" w:rsidRDefault="003325EA">
            <w:pPr>
              <w:pStyle w:val="BodyText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emfasilitasi kegiatan penyediaan data dan dokumen kependudukan</w:t>
            </w:r>
          </w:p>
        </w:tc>
        <w:tc>
          <w:tcPr>
            <w:tcW w:w="709" w:type="dxa"/>
          </w:tcPr>
          <w:p w14:paraId="39960DFF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4CA3BA31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8" w:type="dxa"/>
          </w:tcPr>
          <w:p w14:paraId="402AB960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9" w:type="dxa"/>
          </w:tcPr>
          <w:p w14:paraId="42166DF8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7185919E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2C304207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5261C21C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0B609586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9" w:type="dxa"/>
          </w:tcPr>
          <w:p w14:paraId="1354F7FF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9" w:type="dxa"/>
          </w:tcPr>
          <w:p w14:paraId="3DBA9B99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8" w:type="dxa"/>
          </w:tcPr>
          <w:p w14:paraId="3AF00BA2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25FB1188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92" w:type="dxa"/>
          </w:tcPr>
          <w:p w14:paraId="2BDC536B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8066BD" w14:paraId="7DCA82EF" w14:textId="77777777">
        <w:trPr>
          <w:trHeight w:val="471"/>
        </w:trPr>
        <w:tc>
          <w:tcPr>
            <w:tcW w:w="671" w:type="dxa"/>
          </w:tcPr>
          <w:p w14:paraId="4062EBBC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4.</w:t>
            </w:r>
          </w:p>
        </w:tc>
        <w:tc>
          <w:tcPr>
            <w:tcW w:w="5142" w:type="dxa"/>
          </w:tcPr>
          <w:p w14:paraId="2DFA6477" w14:textId="77777777" w:rsidR="008066BD" w:rsidRDefault="003325EA">
            <w:pPr>
              <w:pStyle w:val="BodyText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kependudukan Mencatat dan melaporkan kegiatan penyediaan data dan dokumen kependudukan </w:t>
            </w:r>
          </w:p>
          <w:p w14:paraId="79ECE28C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9" w:type="dxa"/>
          </w:tcPr>
          <w:p w14:paraId="0FBC1357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3D3EBB76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8" w:type="dxa"/>
          </w:tcPr>
          <w:p w14:paraId="2AAA62F4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9" w:type="dxa"/>
          </w:tcPr>
          <w:p w14:paraId="65A2F03F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36E79746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6DA331F7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28C0D342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08754EA4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9" w:type="dxa"/>
          </w:tcPr>
          <w:p w14:paraId="17569DE2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9" w:type="dxa"/>
          </w:tcPr>
          <w:p w14:paraId="70F39255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8" w:type="dxa"/>
          </w:tcPr>
          <w:p w14:paraId="4B41BFAA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3462AF1B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92" w:type="dxa"/>
          </w:tcPr>
          <w:p w14:paraId="48E46A30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</w:tbl>
    <w:p w14:paraId="5D0E004F" w14:textId="77777777" w:rsidR="008066BD" w:rsidRDefault="008066BD">
      <w:pPr>
        <w:pStyle w:val="BodyText"/>
        <w:rPr>
          <w:rFonts w:ascii="Times New Roman" w:hAnsi="Times New Roman" w:cs="Times New Roman"/>
          <w:b/>
        </w:rPr>
      </w:pPr>
    </w:p>
    <w:p w14:paraId="7D2ECFB4" w14:textId="77777777" w:rsidR="008066BD" w:rsidRDefault="008066BD">
      <w:pPr>
        <w:pStyle w:val="BodyText"/>
        <w:rPr>
          <w:rFonts w:ascii="Times New Roman" w:hAnsi="Times New Roman" w:cs="Times New Roman"/>
          <w:b/>
          <w:u w:val="single"/>
        </w:rPr>
      </w:pPr>
    </w:p>
    <w:p w14:paraId="07E33A02" w14:textId="77777777" w:rsidR="008066BD" w:rsidRDefault="003325EA">
      <w:pPr>
        <w:pStyle w:val="FirstParagraph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RENCANA KEGIATAN KELOMPOK KERJA (POKJA) TAHUN 2024</w:t>
      </w:r>
    </w:p>
    <w:p w14:paraId="33351DE4" w14:textId="77777777" w:rsidR="008066BD" w:rsidRDefault="003325EA">
      <w:pPr>
        <w:pStyle w:val="BodyText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“KAMPUNG KB </w:t>
      </w:r>
      <w:r w:rsidR="00423B0F">
        <w:rPr>
          <w:rFonts w:ascii="Times New Roman" w:hAnsi="Times New Roman" w:cs="Times New Roman"/>
          <w:b/>
        </w:rPr>
        <w:t>AMANAH</w:t>
      </w:r>
      <w:r>
        <w:rPr>
          <w:rFonts w:ascii="Times New Roman" w:hAnsi="Times New Roman" w:cs="Times New Roman"/>
          <w:b/>
        </w:rPr>
        <w:t>”</w:t>
      </w:r>
    </w:p>
    <w:p w14:paraId="17C89264" w14:textId="77777777" w:rsidR="008066BD" w:rsidRDefault="003325EA">
      <w:pPr>
        <w:pStyle w:val="BodyText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DESA </w:t>
      </w:r>
      <w:r w:rsidR="00423B0F">
        <w:rPr>
          <w:rFonts w:ascii="Times New Roman" w:hAnsi="Times New Roman" w:cs="Times New Roman"/>
        </w:rPr>
        <w:t>SUKALUYU</w:t>
      </w:r>
    </w:p>
    <w:p w14:paraId="04A4C2A6" w14:textId="77777777" w:rsidR="008066BD" w:rsidRDefault="003325EA">
      <w:pPr>
        <w:pStyle w:val="BodyText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EC. TELUKJAMBE TIMUR, KAB. KARAWANG</w:t>
      </w:r>
    </w:p>
    <w:tbl>
      <w:tblPr>
        <w:tblStyle w:val="TableGrid"/>
        <w:tblW w:w="14459" w:type="dxa"/>
        <w:tblInd w:w="-318" w:type="dxa"/>
        <w:tblLayout w:type="fixed"/>
        <w:tblLook w:val="04A0" w:firstRow="1" w:lastRow="0" w:firstColumn="1" w:lastColumn="0" w:noHBand="0" w:noVBand="1"/>
      </w:tblPr>
      <w:tblGrid>
        <w:gridCol w:w="671"/>
        <w:gridCol w:w="5567"/>
        <w:gridCol w:w="709"/>
        <w:gridCol w:w="567"/>
        <w:gridCol w:w="709"/>
        <w:gridCol w:w="567"/>
        <w:gridCol w:w="567"/>
        <w:gridCol w:w="567"/>
        <w:gridCol w:w="567"/>
        <w:gridCol w:w="567"/>
        <w:gridCol w:w="567"/>
        <w:gridCol w:w="708"/>
        <w:gridCol w:w="709"/>
        <w:gridCol w:w="567"/>
        <w:gridCol w:w="850"/>
      </w:tblGrid>
      <w:tr w:rsidR="008066BD" w14:paraId="7D4A1C1E" w14:textId="77777777">
        <w:trPr>
          <w:trHeight w:val="492"/>
        </w:trPr>
        <w:tc>
          <w:tcPr>
            <w:tcW w:w="671" w:type="dxa"/>
            <w:vMerge w:val="restart"/>
          </w:tcPr>
          <w:p w14:paraId="3FCC163F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NO</w:t>
            </w:r>
          </w:p>
        </w:tc>
        <w:tc>
          <w:tcPr>
            <w:tcW w:w="5567" w:type="dxa"/>
            <w:vMerge w:val="restart"/>
          </w:tcPr>
          <w:p w14:paraId="137E54B8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Jenis Kegiatan</w:t>
            </w:r>
          </w:p>
          <w:p w14:paraId="7084C48C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okja II :</w:t>
            </w:r>
          </w:p>
          <w:p w14:paraId="3075276C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SEKSI PERUBAHAN PERILAKU</w:t>
            </w:r>
          </w:p>
        </w:tc>
        <w:tc>
          <w:tcPr>
            <w:tcW w:w="7371" w:type="dxa"/>
            <w:gridSpan w:val="12"/>
          </w:tcPr>
          <w:p w14:paraId="197617C1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ELAKSANAAN KEGIATAN</w:t>
            </w:r>
          </w:p>
        </w:tc>
        <w:tc>
          <w:tcPr>
            <w:tcW w:w="850" w:type="dxa"/>
          </w:tcPr>
          <w:p w14:paraId="6279FF75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KET</w:t>
            </w:r>
          </w:p>
        </w:tc>
      </w:tr>
      <w:tr w:rsidR="008066BD" w14:paraId="00ECF41F" w14:textId="77777777">
        <w:trPr>
          <w:trHeight w:val="585"/>
        </w:trPr>
        <w:tc>
          <w:tcPr>
            <w:tcW w:w="671" w:type="dxa"/>
            <w:vMerge/>
          </w:tcPr>
          <w:p w14:paraId="1F25AB54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567" w:type="dxa"/>
            <w:vMerge/>
          </w:tcPr>
          <w:p w14:paraId="032A75E2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9" w:type="dxa"/>
            <w:shd w:val="clear" w:color="auto" w:fill="BFBFBF" w:themeFill="background1" w:themeFillShade="BF"/>
          </w:tcPr>
          <w:p w14:paraId="0EF913B4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JAN</w:t>
            </w:r>
          </w:p>
        </w:tc>
        <w:tc>
          <w:tcPr>
            <w:tcW w:w="567" w:type="dxa"/>
            <w:shd w:val="clear" w:color="auto" w:fill="BFBFBF" w:themeFill="background1" w:themeFillShade="BF"/>
          </w:tcPr>
          <w:p w14:paraId="0475A781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FEB</w:t>
            </w:r>
          </w:p>
        </w:tc>
        <w:tc>
          <w:tcPr>
            <w:tcW w:w="709" w:type="dxa"/>
            <w:shd w:val="clear" w:color="auto" w:fill="BFBFBF" w:themeFill="background1" w:themeFillShade="BF"/>
          </w:tcPr>
          <w:p w14:paraId="30A7B271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MAR</w:t>
            </w:r>
          </w:p>
        </w:tc>
        <w:tc>
          <w:tcPr>
            <w:tcW w:w="567" w:type="dxa"/>
            <w:shd w:val="clear" w:color="auto" w:fill="BFBFBF" w:themeFill="background1" w:themeFillShade="BF"/>
          </w:tcPr>
          <w:p w14:paraId="2C7563D5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APR</w:t>
            </w:r>
          </w:p>
        </w:tc>
        <w:tc>
          <w:tcPr>
            <w:tcW w:w="567" w:type="dxa"/>
            <w:shd w:val="clear" w:color="auto" w:fill="BFBFBF" w:themeFill="background1" w:themeFillShade="BF"/>
          </w:tcPr>
          <w:p w14:paraId="2E83A07F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MEI</w:t>
            </w:r>
          </w:p>
        </w:tc>
        <w:tc>
          <w:tcPr>
            <w:tcW w:w="567" w:type="dxa"/>
            <w:shd w:val="clear" w:color="auto" w:fill="BFBFBF" w:themeFill="background1" w:themeFillShade="BF"/>
          </w:tcPr>
          <w:p w14:paraId="0AB0F1DF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JUN</w:t>
            </w:r>
          </w:p>
        </w:tc>
        <w:tc>
          <w:tcPr>
            <w:tcW w:w="567" w:type="dxa"/>
            <w:shd w:val="clear" w:color="auto" w:fill="BFBFBF" w:themeFill="background1" w:themeFillShade="BF"/>
          </w:tcPr>
          <w:p w14:paraId="413BA14C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JUL</w:t>
            </w:r>
          </w:p>
        </w:tc>
        <w:tc>
          <w:tcPr>
            <w:tcW w:w="567" w:type="dxa"/>
            <w:shd w:val="clear" w:color="auto" w:fill="BFBFBF" w:themeFill="background1" w:themeFillShade="BF"/>
          </w:tcPr>
          <w:p w14:paraId="27A7BDAC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AGS</w:t>
            </w:r>
          </w:p>
        </w:tc>
        <w:tc>
          <w:tcPr>
            <w:tcW w:w="567" w:type="dxa"/>
            <w:shd w:val="clear" w:color="auto" w:fill="BFBFBF" w:themeFill="background1" w:themeFillShade="BF"/>
          </w:tcPr>
          <w:p w14:paraId="692439E3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SEP</w:t>
            </w:r>
          </w:p>
        </w:tc>
        <w:tc>
          <w:tcPr>
            <w:tcW w:w="708" w:type="dxa"/>
            <w:shd w:val="clear" w:color="auto" w:fill="BFBFBF" w:themeFill="background1" w:themeFillShade="BF"/>
          </w:tcPr>
          <w:p w14:paraId="2DCDA177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OKT</w:t>
            </w:r>
          </w:p>
        </w:tc>
        <w:tc>
          <w:tcPr>
            <w:tcW w:w="709" w:type="dxa"/>
            <w:shd w:val="clear" w:color="auto" w:fill="BFBFBF" w:themeFill="background1" w:themeFillShade="BF"/>
          </w:tcPr>
          <w:p w14:paraId="44B83091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NOV</w:t>
            </w:r>
          </w:p>
        </w:tc>
        <w:tc>
          <w:tcPr>
            <w:tcW w:w="567" w:type="dxa"/>
            <w:shd w:val="clear" w:color="auto" w:fill="BFBFBF" w:themeFill="background1" w:themeFillShade="BF"/>
          </w:tcPr>
          <w:p w14:paraId="692BF873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DES</w:t>
            </w:r>
          </w:p>
        </w:tc>
        <w:tc>
          <w:tcPr>
            <w:tcW w:w="850" w:type="dxa"/>
          </w:tcPr>
          <w:p w14:paraId="56E74272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8066BD" w14:paraId="12CAF512" w14:textId="77777777">
        <w:trPr>
          <w:trHeight w:val="471"/>
        </w:trPr>
        <w:tc>
          <w:tcPr>
            <w:tcW w:w="671" w:type="dxa"/>
          </w:tcPr>
          <w:p w14:paraId="1D5E0189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.</w:t>
            </w:r>
          </w:p>
        </w:tc>
        <w:tc>
          <w:tcPr>
            <w:tcW w:w="5567" w:type="dxa"/>
          </w:tcPr>
          <w:p w14:paraId="3A6DA80F" w14:textId="77777777" w:rsidR="008066BD" w:rsidRDefault="003325EA">
            <w:pPr>
              <w:pStyle w:val="BodyText"/>
              <w:rPr>
                <w:rFonts w:ascii="Times New Roman" w:hAnsi="Times New Roman" w:cs="Times New Roman"/>
                <w:b/>
              </w:rPr>
            </w:pPr>
            <w:r>
              <w:rPr>
                <w:b/>
              </w:rPr>
              <w:t xml:space="preserve">Merencanakan kegiatan terkait perubahan perilaku melalui kegiatan </w:t>
            </w:r>
          </w:p>
          <w:p w14:paraId="1BD50AC6" w14:textId="77777777" w:rsidR="008066BD" w:rsidRDefault="008066BD">
            <w:pPr>
              <w:pStyle w:val="BodyText"/>
              <w:rPr>
                <w:rFonts w:ascii="Times New Roman" w:hAnsi="Times New Roman" w:cs="Times New Roman"/>
                <w:b/>
                <w:lang w:val="id-ID"/>
              </w:rPr>
            </w:pPr>
          </w:p>
        </w:tc>
        <w:tc>
          <w:tcPr>
            <w:tcW w:w="709" w:type="dxa"/>
          </w:tcPr>
          <w:p w14:paraId="570B1C74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604F75C4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9" w:type="dxa"/>
          </w:tcPr>
          <w:p w14:paraId="6365C20F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51D29BD4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17B100D0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7C78FB82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4855A329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18613C54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65543396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8" w:type="dxa"/>
          </w:tcPr>
          <w:p w14:paraId="6A4BEFDC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9" w:type="dxa"/>
          </w:tcPr>
          <w:p w14:paraId="7E3DBA1D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2119D9A8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50" w:type="dxa"/>
          </w:tcPr>
          <w:p w14:paraId="77BFC3E4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8066BD" w14:paraId="1CB0C37B" w14:textId="77777777">
        <w:trPr>
          <w:trHeight w:val="471"/>
        </w:trPr>
        <w:tc>
          <w:tcPr>
            <w:tcW w:w="671" w:type="dxa"/>
          </w:tcPr>
          <w:p w14:paraId="0F28751B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.</w:t>
            </w:r>
          </w:p>
        </w:tc>
        <w:tc>
          <w:tcPr>
            <w:tcW w:w="5567" w:type="dxa"/>
          </w:tcPr>
          <w:p w14:paraId="1E213DD0" w14:textId="77777777" w:rsidR="008066BD" w:rsidRDefault="003325EA">
            <w:pPr>
              <w:pStyle w:val="BodyText"/>
              <w:rPr>
                <w:b/>
              </w:rPr>
            </w:pPr>
            <w:r>
              <w:rPr>
                <w:b/>
              </w:rPr>
              <w:t>Mengkoordinasikan pelaksanaan kegiatan terkait perubahan perilaku melalui kegiatan KIE</w:t>
            </w:r>
          </w:p>
          <w:p w14:paraId="7C4D2675" w14:textId="77777777" w:rsidR="008066BD" w:rsidRDefault="008066BD">
            <w:pPr>
              <w:pStyle w:val="BodyText"/>
              <w:rPr>
                <w:rFonts w:ascii="Times New Roman" w:hAnsi="Times New Roman" w:cs="Times New Roman"/>
                <w:b/>
                <w:lang w:val="id-ID"/>
              </w:rPr>
            </w:pPr>
          </w:p>
        </w:tc>
        <w:tc>
          <w:tcPr>
            <w:tcW w:w="709" w:type="dxa"/>
          </w:tcPr>
          <w:p w14:paraId="36C944CD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62612E55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9" w:type="dxa"/>
          </w:tcPr>
          <w:p w14:paraId="453B661E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12C974AD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558DDA47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3DFBAFEF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7B992B01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3E13B4A2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15057AA7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8" w:type="dxa"/>
          </w:tcPr>
          <w:p w14:paraId="0E3F1D4E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9" w:type="dxa"/>
          </w:tcPr>
          <w:p w14:paraId="2653FB80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7EE41FE2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50" w:type="dxa"/>
          </w:tcPr>
          <w:p w14:paraId="10A81EC2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8066BD" w14:paraId="3FA9FAB2" w14:textId="77777777">
        <w:trPr>
          <w:trHeight w:val="471"/>
        </w:trPr>
        <w:tc>
          <w:tcPr>
            <w:tcW w:w="671" w:type="dxa"/>
          </w:tcPr>
          <w:p w14:paraId="444818B4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3.</w:t>
            </w:r>
          </w:p>
        </w:tc>
        <w:tc>
          <w:tcPr>
            <w:tcW w:w="5567" w:type="dxa"/>
          </w:tcPr>
          <w:p w14:paraId="1CE8951F" w14:textId="77777777" w:rsidR="008066BD" w:rsidRDefault="003325EA">
            <w:pPr>
              <w:pStyle w:val="BodyText"/>
              <w:rPr>
                <w:rFonts w:ascii="Times New Roman" w:hAnsi="Times New Roman" w:cs="Times New Roman"/>
                <w:b/>
              </w:rPr>
            </w:pPr>
            <w:r>
              <w:rPr>
                <w:b/>
              </w:rPr>
              <w:t xml:space="preserve">KIE </w:t>
            </w:r>
            <w:r>
              <w:rPr>
                <w:rFonts w:ascii="Times New Roman" w:hAnsi="Times New Roman" w:cs="Times New Roman"/>
                <w:b/>
              </w:rPr>
              <w:t xml:space="preserve">Memfasilitasi pelaksanaan kegiatan terkait perubahan perilaku melalui kegiatan KIE </w:t>
            </w:r>
          </w:p>
          <w:p w14:paraId="21AD9709" w14:textId="77777777" w:rsidR="008066BD" w:rsidRDefault="008066BD">
            <w:pPr>
              <w:pStyle w:val="BodyText"/>
              <w:rPr>
                <w:rFonts w:ascii="Times New Roman" w:hAnsi="Times New Roman" w:cs="Times New Roman"/>
                <w:b/>
                <w:lang w:val="id-ID"/>
              </w:rPr>
            </w:pPr>
          </w:p>
        </w:tc>
        <w:tc>
          <w:tcPr>
            <w:tcW w:w="709" w:type="dxa"/>
          </w:tcPr>
          <w:p w14:paraId="1B8806C5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4C786684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9" w:type="dxa"/>
          </w:tcPr>
          <w:p w14:paraId="4201C393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58B8AE46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4002A565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408FF818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6E2D99D7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6673C73D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02AF4C00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8" w:type="dxa"/>
          </w:tcPr>
          <w:p w14:paraId="1A035180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9" w:type="dxa"/>
          </w:tcPr>
          <w:p w14:paraId="0C5A6982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038E47B8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50" w:type="dxa"/>
          </w:tcPr>
          <w:p w14:paraId="046206C2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8066BD" w14:paraId="33AF5808" w14:textId="77777777">
        <w:trPr>
          <w:trHeight w:val="471"/>
        </w:trPr>
        <w:tc>
          <w:tcPr>
            <w:tcW w:w="671" w:type="dxa"/>
          </w:tcPr>
          <w:p w14:paraId="77035DAC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4.</w:t>
            </w:r>
          </w:p>
        </w:tc>
        <w:tc>
          <w:tcPr>
            <w:tcW w:w="5567" w:type="dxa"/>
          </w:tcPr>
          <w:p w14:paraId="572D759C" w14:textId="77777777" w:rsidR="008066BD" w:rsidRDefault="003325EA" w:rsidP="004B569C">
            <w:pPr>
              <w:pStyle w:val="BodyText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encatat dan melaporkan pelaksanaan kegiatan terkait perubahan perilaku melalui kegiatan KIE</w:t>
            </w:r>
          </w:p>
        </w:tc>
        <w:tc>
          <w:tcPr>
            <w:tcW w:w="709" w:type="dxa"/>
          </w:tcPr>
          <w:p w14:paraId="0605D1B2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284A3BFC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9" w:type="dxa"/>
          </w:tcPr>
          <w:p w14:paraId="42EBED5E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6FFDF92D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7D4D1EDE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12A61DAB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09CCD5B5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122F3728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3863A810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8" w:type="dxa"/>
          </w:tcPr>
          <w:p w14:paraId="62333FEF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9" w:type="dxa"/>
          </w:tcPr>
          <w:p w14:paraId="632890A9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26427F42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50" w:type="dxa"/>
          </w:tcPr>
          <w:p w14:paraId="6018D4FA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</w:tbl>
    <w:p w14:paraId="68D1033F" w14:textId="77777777" w:rsidR="008066BD" w:rsidRDefault="008066BD">
      <w:pPr>
        <w:pStyle w:val="BodyText"/>
        <w:rPr>
          <w:rFonts w:ascii="Times New Roman" w:hAnsi="Times New Roman" w:cs="Times New Roman"/>
          <w:b/>
          <w:u w:val="single"/>
        </w:rPr>
      </w:pPr>
    </w:p>
    <w:p w14:paraId="357667A5" w14:textId="77777777" w:rsidR="008066BD" w:rsidRDefault="008066BD">
      <w:pPr>
        <w:pStyle w:val="BodyText"/>
        <w:rPr>
          <w:rFonts w:ascii="Times New Roman" w:hAnsi="Times New Roman" w:cs="Times New Roman"/>
          <w:b/>
          <w:u w:val="single"/>
        </w:rPr>
      </w:pPr>
    </w:p>
    <w:p w14:paraId="1A730407" w14:textId="047BC71F" w:rsidR="008066BD" w:rsidRDefault="003325EA">
      <w:pPr>
        <w:pStyle w:val="FirstParagraph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RENCANA KEGIATAN KELOMPOK KERJA (POKJA) TAHUN 202</w:t>
      </w:r>
      <w:r w:rsidR="00D731A7">
        <w:rPr>
          <w:rFonts w:ascii="Times New Roman" w:hAnsi="Times New Roman" w:cs="Times New Roman"/>
          <w:b/>
        </w:rPr>
        <w:t>5</w:t>
      </w:r>
    </w:p>
    <w:p w14:paraId="496E4746" w14:textId="77777777" w:rsidR="008066BD" w:rsidRDefault="003325EA">
      <w:pPr>
        <w:pStyle w:val="BodyText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“KAMPUNG KB </w:t>
      </w:r>
      <w:r w:rsidR="00423B0F">
        <w:rPr>
          <w:rFonts w:ascii="Times New Roman" w:hAnsi="Times New Roman" w:cs="Times New Roman"/>
          <w:b/>
        </w:rPr>
        <w:t>AMANAH</w:t>
      </w:r>
      <w:r>
        <w:rPr>
          <w:rFonts w:ascii="Times New Roman" w:hAnsi="Times New Roman" w:cs="Times New Roman"/>
          <w:b/>
        </w:rPr>
        <w:t>”</w:t>
      </w:r>
    </w:p>
    <w:p w14:paraId="26B13441" w14:textId="77777777" w:rsidR="008066BD" w:rsidRDefault="003325EA">
      <w:pPr>
        <w:pStyle w:val="BodyText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DESA </w:t>
      </w:r>
      <w:r w:rsidR="00423B0F">
        <w:rPr>
          <w:rFonts w:ascii="Times New Roman" w:hAnsi="Times New Roman" w:cs="Times New Roman"/>
        </w:rPr>
        <w:t>SUKALUYU</w:t>
      </w:r>
    </w:p>
    <w:p w14:paraId="772E63B2" w14:textId="77777777" w:rsidR="008066BD" w:rsidRDefault="003325EA">
      <w:pPr>
        <w:pStyle w:val="BodyText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EC. TELUKJAMBE TIMUR, KAB. KARAWANG</w:t>
      </w:r>
    </w:p>
    <w:tbl>
      <w:tblPr>
        <w:tblStyle w:val="TableGrid"/>
        <w:tblW w:w="14066" w:type="dxa"/>
        <w:tblInd w:w="-318" w:type="dxa"/>
        <w:tblLayout w:type="fixed"/>
        <w:tblLook w:val="04A0" w:firstRow="1" w:lastRow="0" w:firstColumn="1" w:lastColumn="0" w:noHBand="0" w:noVBand="1"/>
      </w:tblPr>
      <w:tblGrid>
        <w:gridCol w:w="599"/>
        <w:gridCol w:w="4246"/>
        <w:gridCol w:w="591"/>
        <w:gridCol w:w="689"/>
        <w:gridCol w:w="709"/>
        <w:gridCol w:w="709"/>
        <w:gridCol w:w="567"/>
        <w:gridCol w:w="708"/>
        <w:gridCol w:w="709"/>
        <w:gridCol w:w="709"/>
        <w:gridCol w:w="709"/>
        <w:gridCol w:w="708"/>
        <w:gridCol w:w="709"/>
        <w:gridCol w:w="567"/>
        <w:gridCol w:w="1117"/>
        <w:gridCol w:w="20"/>
      </w:tblGrid>
      <w:tr w:rsidR="008066BD" w14:paraId="1CD63C35" w14:textId="77777777">
        <w:trPr>
          <w:trHeight w:val="500"/>
        </w:trPr>
        <w:tc>
          <w:tcPr>
            <w:tcW w:w="599" w:type="dxa"/>
            <w:vMerge w:val="restart"/>
          </w:tcPr>
          <w:p w14:paraId="49B3ABCF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NO</w:t>
            </w:r>
          </w:p>
        </w:tc>
        <w:tc>
          <w:tcPr>
            <w:tcW w:w="4246" w:type="dxa"/>
            <w:vMerge w:val="restart"/>
          </w:tcPr>
          <w:p w14:paraId="0CD2FFB1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Jenis Kegiatan</w:t>
            </w:r>
          </w:p>
          <w:p w14:paraId="15A7D476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okja III :</w:t>
            </w:r>
          </w:p>
          <w:p w14:paraId="628E7E51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SEKSI PENINGKATAN LAYANAN DAN RUJUKAN PADA KELUARGA</w:t>
            </w:r>
          </w:p>
        </w:tc>
        <w:tc>
          <w:tcPr>
            <w:tcW w:w="8084" w:type="dxa"/>
            <w:gridSpan w:val="12"/>
          </w:tcPr>
          <w:p w14:paraId="0F90E642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ELAKSANAAN KEGIATAN</w:t>
            </w:r>
          </w:p>
        </w:tc>
        <w:tc>
          <w:tcPr>
            <w:tcW w:w="1137" w:type="dxa"/>
            <w:gridSpan w:val="2"/>
          </w:tcPr>
          <w:p w14:paraId="44DE3CFB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KET</w:t>
            </w:r>
          </w:p>
        </w:tc>
      </w:tr>
      <w:tr w:rsidR="008066BD" w14:paraId="17A670C2" w14:textId="77777777" w:rsidTr="00423B0F">
        <w:trPr>
          <w:gridAfter w:val="1"/>
          <w:wAfter w:w="20" w:type="dxa"/>
          <w:trHeight w:val="595"/>
        </w:trPr>
        <w:tc>
          <w:tcPr>
            <w:tcW w:w="599" w:type="dxa"/>
            <w:vMerge/>
          </w:tcPr>
          <w:p w14:paraId="61D07A9E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246" w:type="dxa"/>
            <w:vMerge/>
          </w:tcPr>
          <w:p w14:paraId="15FCF68A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91" w:type="dxa"/>
            <w:shd w:val="clear" w:color="auto" w:fill="BFBFBF" w:themeFill="background1" w:themeFillShade="BF"/>
          </w:tcPr>
          <w:p w14:paraId="248AB845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JAN</w:t>
            </w:r>
          </w:p>
        </w:tc>
        <w:tc>
          <w:tcPr>
            <w:tcW w:w="689" w:type="dxa"/>
            <w:shd w:val="clear" w:color="auto" w:fill="BFBFBF" w:themeFill="background1" w:themeFillShade="BF"/>
          </w:tcPr>
          <w:p w14:paraId="78CBE204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FEB</w:t>
            </w:r>
          </w:p>
        </w:tc>
        <w:tc>
          <w:tcPr>
            <w:tcW w:w="709" w:type="dxa"/>
            <w:shd w:val="clear" w:color="auto" w:fill="BFBFBF" w:themeFill="background1" w:themeFillShade="BF"/>
          </w:tcPr>
          <w:p w14:paraId="40AAA113" w14:textId="77777777" w:rsidR="008066BD" w:rsidRDefault="00423B0F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MAR</w:t>
            </w:r>
          </w:p>
        </w:tc>
        <w:tc>
          <w:tcPr>
            <w:tcW w:w="709" w:type="dxa"/>
            <w:shd w:val="clear" w:color="auto" w:fill="BFBFBF" w:themeFill="background1" w:themeFillShade="BF"/>
          </w:tcPr>
          <w:p w14:paraId="6CF225D9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APR</w:t>
            </w:r>
          </w:p>
        </w:tc>
        <w:tc>
          <w:tcPr>
            <w:tcW w:w="567" w:type="dxa"/>
            <w:shd w:val="clear" w:color="auto" w:fill="BFBFBF" w:themeFill="background1" w:themeFillShade="BF"/>
          </w:tcPr>
          <w:p w14:paraId="20A2EEC5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MEI</w:t>
            </w:r>
          </w:p>
        </w:tc>
        <w:tc>
          <w:tcPr>
            <w:tcW w:w="708" w:type="dxa"/>
            <w:shd w:val="clear" w:color="auto" w:fill="BFBFBF" w:themeFill="background1" w:themeFillShade="BF"/>
          </w:tcPr>
          <w:p w14:paraId="25AEB5A3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JUN</w:t>
            </w:r>
          </w:p>
        </w:tc>
        <w:tc>
          <w:tcPr>
            <w:tcW w:w="709" w:type="dxa"/>
            <w:shd w:val="clear" w:color="auto" w:fill="BFBFBF" w:themeFill="background1" w:themeFillShade="BF"/>
          </w:tcPr>
          <w:p w14:paraId="3A7AFF4A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JUL</w:t>
            </w:r>
          </w:p>
        </w:tc>
        <w:tc>
          <w:tcPr>
            <w:tcW w:w="709" w:type="dxa"/>
            <w:shd w:val="clear" w:color="auto" w:fill="BFBFBF" w:themeFill="background1" w:themeFillShade="BF"/>
          </w:tcPr>
          <w:p w14:paraId="1BA081E4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AGST</w:t>
            </w:r>
          </w:p>
        </w:tc>
        <w:tc>
          <w:tcPr>
            <w:tcW w:w="709" w:type="dxa"/>
            <w:shd w:val="clear" w:color="auto" w:fill="BFBFBF" w:themeFill="background1" w:themeFillShade="BF"/>
          </w:tcPr>
          <w:p w14:paraId="77A3D0A8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SEPT</w:t>
            </w:r>
          </w:p>
        </w:tc>
        <w:tc>
          <w:tcPr>
            <w:tcW w:w="708" w:type="dxa"/>
            <w:shd w:val="clear" w:color="auto" w:fill="BFBFBF" w:themeFill="background1" w:themeFillShade="BF"/>
          </w:tcPr>
          <w:p w14:paraId="6288AC26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OKT</w:t>
            </w:r>
          </w:p>
        </w:tc>
        <w:tc>
          <w:tcPr>
            <w:tcW w:w="709" w:type="dxa"/>
            <w:shd w:val="clear" w:color="auto" w:fill="BFBFBF" w:themeFill="background1" w:themeFillShade="BF"/>
          </w:tcPr>
          <w:p w14:paraId="30411608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NOV</w:t>
            </w:r>
          </w:p>
        </w:tc>
        <w:tc>
          <w:tcPr>
            <w:tcW w:w="567" w:type="dxa"/>
            <w:shd w:val="clear" w:color="auto" w:fill="BFBFBF" w:themeFill="background1" w:themeFillShade="BF"/>
          </w:tcPr>
          <w:p w14:paraId="4BF6FDC8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DES</w:t>
            </w:r>
          </w:p>
        </w:tc>
        <w:tc>
          <w:tcPr>
            <w:tcW w:w="1117" w:type="dxa"/>
          </w:tcPr>
          <w:p w14:paraId="5D72C96E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8066BD" w14:paraId="7E6EAEC0" w14:textId="77777777" w:rsidTr="00423B0F">
        <w:trPr>
          <w:gridAfter w:val="1"/>
          <w:wAfter w:w="20" w:type="dxa"/>
          <w:trHeight w:val="479"/>
        </w:trPr>
        <w:tc>
          <w:tcPr>
            <w:tcW w:w="599" w:type="dxa"/>
          </w:tcPr>
          <w:p w14:paraId="67407640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.</w:t>
            </w:r>
          </w:p>
        </w:tc>
        <w:tc>
          <w:tcPr>
            <w:tcW w:w="4246" w:type="dxa"/>
          </w:tcPr>
          <w:p w14:paraId="2F0562CC" w14:textId="77777777" w:rsidR="008066BD" w:rsidRDefault="003325EA">
            <w:pPr>
              <w:pStyle w:val="BodyText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Merencanakan kegiatan peningkatan layanan kesehatan, Stunting, pendidikan, perlindungan sosial dan pemberdayaan ekonomi. </w:t>
            </w:r>
          </w:p>
          <w:p w14:paraId="7CABF503" w14:textId="77777777" w:rsidR="008066BD" w:rsidRDefault="008066BD">
            <w:pPr>
              <w:pStyle w:val="BodyText"/>
              <w:rPr>
                <w:rFonts w:ascii="Times New Roman" w:hAnsi="Times New Roman" w:cs="Times New Roman"/>
                <w:b/>
                <w:lang w:val="id-ID"/>
              </w:rPr>
            </w:pPr>
          </w:p>
        </w:tc>
        <w:tc>
          <w:tcPr>
            <w:tcW w:w="591" w:type="dxa"/>
          </w:tcPr>
          <w:p w14:paraId="6BE36A2D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89" w:type="dxa"/>
          </w:tcPr>
          <w:p w14:paraId="0E6D2461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9" w:type="dxa"/>
          </w:tcPr>
          <w:p w14:paraId="0C196399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9" w:type="dxa"/>
          </w:tcPr>
          <w:p w14:paraId="450EAD90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5F254401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8" w:type="dxa"/>
          </w:tcPr>
          <w:p w14:paraId="33AEBA46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9" w:type="dxa"/>
          </w:tcPr>
          <w:p w14:paraId="512CD616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9" w:type="dxa"/>
          </w:tcPr>
          <w:p w14:paraId="401DEED9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9" w:type="dxa"/>
          </w:tcPr>
          <w:p w14:paraId="5760C10A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8" w:type="dxa"/>
          </w:tcPr>
          <w:p w14:paraId="35DA7E0A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9" w:type="dxa"/>
          </w:tcPr>
          <w:p w14:paraId="1A222492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2AE1ADD6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7" w:type="dxa"/>
          </w:tcPr>
          <w:p w14:paraId="2ED6B872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8066BD" w14:paraId="4E7E8C2D" w14:textId="77777777" w:rsidTr="00423B0F">
        <w:trPr>
          <w:gridAfter w:val="1"/>
          <w:wAfter w:w="20" w:type="dxa"/>
          <w:trHeight w:val="479"/>
        </w:trPr>
        <w:tc>
          <w:tcPr>
            <w:tcW w:w="599" w:type="dxa"/>
          </w:tcPr>
          <w:p w14:paraId="7732E492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.</w:t>
            </w:r>
          </w:p>
        </w:tc>
        <w:tc>
          <w:tcPr>
            <w:tcW w:w="4246" w:type="dxa"/>
          </w:tcPr>
          <w:p w14:paraId="7677B9BC" w14:textId="77777777" w:rsidR="008066BD" w:rsidRDefault="003325EA">
            <w:pPr>
              <w:pStyle w:val="BodyText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engkoordinasikan pelaksanaan kegiatan peningkatan layanan kesehatan, Stunting, pendidikan, perlindungan sosial dan pemberdayaan ekonomi.</w:t>
            </w:r>
          </w:p>
          <w:p w14:paraId="6A1D5582" w14:textId="77777777" w:rsidR="008066BD" w:rsidRDefault="008066BD">
            <w:pPr>
              <w:pStyle w:val="BodyText"/>
              <w:rPr>
                <w:rFonts w:ascii="Times New Roman" w:hAnsi="Times New Roman" w:cs="Times New Roman"/>
                <w:b/>
                <w:lang w:val="id-ID"/>
              </w:rPr>
            </w:pPr>
          </w:p>
        </w:tc>
        <w:tc>
          <w:tcPr>
            <w:tcW w:w="591" w:type="dxa"/>
          </w:tcPr>
          <w:p w14:paraId="026651F1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89" w:type="dxa"/>
          </w:tcPr>
          <w:p w14:paraId="2A624BBD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9" w:type="dxa"/>
          </w:tcPr>
          <w:p w14:paraId="18006C8E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9" w:type="dxa"/>
          </w:tcPr>
          <w:p w14:paraId="6351345D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3D52B724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8" w:type="dxa"/>
          </w:tcPr>
          <w:p w14:paraId="2948B460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9" w:type="dxa"/>
          </w:tcPr>
          <w:p w14:paraId="653C879C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9" w:type="dxa"/>
          </w:tcPr>
          <w:p w14:paraId="5E2B697A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9" w:type="dxa"/>
          </w:tcPr>
          <w:p w14:paraId="427A462F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8" w:type="dxa"/>
          </w:tcPr>
          <w:p w14:paraId="67E3633F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9" w:type="dxa"/>
          </w:tcPr>
          <w:p w14:paraId="1963507D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121394C5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7" w:type="dxa"/>
          </w:tcPr>
          <w:p w14:paraId="143EF660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8066BD" w14:paraId="1D3955AC" w14:textId="77777777" w:rsidTr="00423B0F">
        <w:trPr>
          <w:gridAfter w:val="1"/>
          <w:wAfter w:w="20" w:type="dxa"/>
          <w:trHeight w:val="479"/>
        </w:trPr>
        <w:tc>
          <w:tcPr>
            <w:tcW w:w="599" w:type="dxa"/>
          </w:tcPr>
          <w:p w14:paraId="67D4893D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lastRenderedPageBreak/>
              <w:t>3.</w:t>
            </w:r>
          </w:p>
        </w:tc>
        <w:tc>
          <w:tcPr>
            <w:tcW w:w="4246" w:type="dxa"/>
          </w:tcPr>
          <w:p w14:paraId="5FA1E2C4" w14:textId="77777777" w:rsidR="008066BD" w:rsidRDefault="003325EA">
            <w:pPr>
              <w:pStyle w:val="BodyText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emfasilitasi kegiatan peningkatan layanan kesehatan, Stunting, pendidikan, perlindungan sosial dan pemberdayaan ekonomi.</w:t>
            </w:r>
          </w:p>
        </w:tc>
        <w:tc>
          <w:tcPr>
            <w:tcW w:w="591" w:type="dxa"/>
          </w:tcPr>
          <w:p w14:paraId="608571D6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89" w:type="dxa"/>
          </w:tcPr>
          <w:p w14:paraId="7A6D0983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9" w:type="dxa"/>
          </w:tcPr>
          <w:p w14:paraId="4412E093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9" w:type="dxa"/>
          </w:tcPr>
          <w:p w14:paraId="233E3627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24B04C56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8" w:type="dxa"/>
          </w:tcPr>
          <w:p w14:paraId="1A6D54BD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9" w:type="dxa"/>
          </w:tcPr>
          <w:p w14:paraId="6F5893CD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9" w:type="dxa"/>
          </w:tcPr>
          <w:p w14:paraId="342B01B4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9" w:type="dxa"/>
          </w:tcPr>
          <w:p w14:paraId="70ED3552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8" w:type="dxa"/>
          </w:tcPr>
          <w:p w14:paraId="5723904F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9" w:type="dxa"/>
          </w:tcPr>
          <w:p w14:paraId="0A641AEB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3D695248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7" w:type="dxa"/>
          </w:tcPr>
          <w:p w14:paraId="0C8674BE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8066BD" w14:paraId="3AE5DAD1" w14:textId="77777777" w:rsidTr="00423B0F">
        <w:trPr>
          <w:gridAfter w:val="1"/>
          <w:wAfter w:w="20" w:type="dxa"/>
          <w:trHeight w:val="479"/>
        </w:trPr>
        <w:tc>
          <w:tcPr>
            <w:tcW w:w="599" w:type="dxa"/>
          </w:tcPr>
          <w:p w14:paraId="3B986740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  <w:lang w:val="id-ID"/>
              </w:rPr>
            </w:pPr>
            <w:r>
              <w:rPr>
                <w:rFonts w:ascii="Times New Roman" w:hAnsi="Times New Roman" w:cs="Times New Roman"/>
                <w:b/>
                <w:lang w:val="id-ID"/>
              </w:rPr>
              <w:t>4.</w:t>
            </w:r>
          </w:p>
        </w:tc>
        <w:tc>
          <w:tcPr>
            <w:tcW w:w="4246" w:type="dxa"/>
          </w:tcPr>
          <w:p w14:paraId="60BDCBD4" w14:textId="77777777" w:rsidR="008066BD" w:rsidRDefault="003325EA">
            <w:pPr>
              <w:pStyle w:val="BodyText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encatat dan melaporkan kegiatan peningkatan layanan kesehatan, Stunting, pendidikan, perlindungan sosial dan pemberdayaan ekonomi.</w:t>
            </w:r>
          </w:p>
          <w:p w14:paraId="6C416C17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91" w:type="dxa"/>
          </w:tcPr>
          <w:p w14:paraId="24DC93A9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89" w:type="dxa"/>
          </w:tcPr>
          <w:p w14:paraId="3D19840D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9" w:type="dxa"/>
          </w:tcPr>
          <w:p w14:paraId="16EBAF68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9" w:type="dxa"/>
          </w:tcPr>
          <w:p w14:paraId="6AB4E399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388C54FA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8" w:type="dxa"/>
          </w:tcPr>
          <w:p w14:paraId="7AA4BFFA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9" w:type="dxa"/>
          </w:tcPr>
          <w:p w14:paraId="1D65CCC3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9" w:type="dxa"/>
          </w:tcPr>
          <w:p w14:paraId="656D20E4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9" w:type="dxa"/>
          </w:tcPr>
          <w:p w14:paraId="2693B2AE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8" w:type="dxa"/>
          </w:tcPr>
          <w:p w14:paraId="0B3A8D9D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9" w:type="dxa"/>
          </w:tcPr>
          <w:p w14:paraId="60576FB0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1564A0DC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7" w:type="dxa"/>
          </w:tcPr>
          <w:p w14:paraId="507BDD4E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</w:tbl>
    <w:p w14:paraId="1F0869D5" w14:textId="77777777" w:rsidR="008066BD" w:rsidRDefault="008066BD">
      <w:pPr>
        <w:pStyle w:val="FirstParagraph"/>
        <w:jc w:val="center"/>
        <w:rPr>
          <w:rFonts w:ascii="Times New Roman" w:hAnsi="Times New Roman" w:cs="Times New Roman"/>
          <w:b/>
        </w:rPr>
      </w:pPr>
    </w:p>
    <w:p w14:paraId="20D0C50E" w14:textId="77777777" w:rsidR="008066BD" w:rsidRDefault="008066BD">
      <w:pPr>
        <w:pStyle w:val="FirstParagraph"/>
        <w:jc w:val="center"/>
        <w:rPr>
          <w:rFonts w:ascii="Times New Roman" w:hAnsi="Times New Roman" w:cs="Times New Roman"/>
          <w:b/>
        </w:rPr>
      </w:pPr>
    </w:p>
    <w:p w14:paraId="0424782A" w14:textId="77777777" w:rsidR="008066BD" w:rsidRDefault="008066BD">
      <w:pPr>
        <w:pStyle w:val="FirstParagraph"/>
        <w:jc w:val="center"/>
        <w:rPr>
          <w:rFonts w:ascii="Times New Roman" w:hAnsi="Times New Roman" w:cs="Times New Roman"/>
          <w:b/>
        </w:rPr>
      </w:pPr>
    </w:p>
    <w:p w14:paraId="0622A114" w14:textId="77777777" w:rsidR="008066BD" w:rsidRDefault="008066BD">
      <w:pPr>
        <w:pStyle w:val="FirstParagraph"/>
        <w:jc w:val="center"/>
        <w:rPr>
          <w:rFonts w:ascii="Times New Roman" w:hAnsi="Times New Roman" w:cs="Times New Roman"/>
          <w:b/>
        </w:rPr>
      </w:pPr>
    </w:p>
    <w:p w14:paraId="798A2A1E" w14:textId="77777777" w:rsidR="008066BD" w:rsidRDefault="008066BD">
      <w:pPr>
        <w:pStyle w:val="FirstParagraph"/>
        <w:jc w:val="center"/>
        <w:rPr>
          <w:rFonts w:ascii="Times New Roman" w:hAnsi="Times New Roman" w:cs="Times New Roman"/>
          <w:b/>
        </w:rPr>
      </w:pPr>
    </w:p>
    <w:p w14:paraId="447EC765" w14:textId="77777777" w:rsidR="008066BD" w:rsidRDefault="008066BD">
      <w:pPr>
        <w:pStyle w:val="FirstParagraph"/>
        <w:jc w:val="center"/>
        <w:rPr>
          <w:rFonts w:ascii="Times New Roman" w:hAnsi="Times New Roman" w:cs="Times New Roman"/>
          <w:b/>
        </w:rPr>
      </w:pPr>
    </w:p>
    <w:p w14:paraId="4EB44954" w14:textId="77777777" w:rsidR="008066BD" w:rsidRDefault="008066BD">
      <w:pPr>
        <w:pStyle w:val="FirstParagraph"/>
        <w:jc w:val="center"/>
        <w:rPr>
          <w:rFonts w:ascii="Times New Roman" w:hAnsi="Times New Roman" w:cs="Times New Roman"/>
          <w:b/>
        </w:rPr>
      </w:pPr>
    </w:p>
    <w:p w14:paraId="756DFAF9" w14:textId="77777777" w:rsidR="008066BD" w:rsidRDefault="008066BD">
      <w:pPr>
        <w:pStyle w:val="FirstParagraph"/>
        <w:jc w:val="center"/>
        <w:rPr>
          <w:rFonts w:ascii="Times New Roman" w:hAnsi="Times New Roman" w:cs="Times New Roman"/>
          <w:b/>
        </w:rPr>
      </w:pPr>
    </w:p>
    <w:p w14:paraId="17420C09" w14:textId="77777777" w:rsidR="008066BD" w:rsidRDefault="008066BD">
      <w:pPr>
        <w:pStyle w:val="BodyText"/>
      </w:pPr>
    </w:p>
    <w:p w14:paraId="5BD46632" w14:textId="77777777" w:rsidR="008066BD" w:rsidRDefault="008066BD">
      <w:pPr>
        <w:pStyle w:val="BodyText"/>
      </w:pPr>
    </w:p>
    <w:p w14:paraId="7E617D74" w14:textId="77777777" w:rsidR="008066BD" w:rsidRDefault="008066BD">
      <w:pPr>
        <w:pStyle w:val="BodyText"/>
      </w:pPr>
    </w:p>
    <w:p w14:paraId="7D16BD8D" w14:textId="77777777" w:rsidR="008066BD" w:rsidRDefault="008066BD">
      <w:pPr>
        <w:pStyle w:val="FirstParagraph"/>
        <w:jc w:val="center"/>
        <w:rPr>
          <w:rFonts w:ascii="Times New Roman" w:hAnsi="Times New Roman" w:cs="Times New Roman"/>
          <w:b/>
        </w:rPr>
      </w:pPr>
    </w:p>
    <w:p w14:paraId="6C72D882" w14:textId="77777777" w:rsidR="008066BD" w:rsidRDefault="008066BD">
      <w:pPr>
        <w:pStyle w:val="FirstParagraph"/>
        <w:jc w:val="center"/>
        <w:rPr>
          <w:rFonts w:ascii="Times New Roman" w:hAnsi="Times New Roman" w:cs="Times New Roman"/>
          <w:b/>
        </w:rPr>
      </w:pPr>
    </w:p>
    <w:p w14:paraId="0CE8F109" w14:textId="6172B46B" w:rsidR="008066BD" w:rsidRDefault="003325EA">
      <w:pPr>
        <w:pStyle w:val="FirstParagraph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t>RENCANA KEGIATAN KELOMPOK KERJA (POKJA) TAHUN 202</w:t>
      </w:r>
      <w:r w:rsidR="00D731A7">
        <w:rPr>
          <w:rFonts w:ascii="Times New Roman" w:hAnsi="Times New Roman" w:cs="Times New Roman"/>
          <w:b/>
        </w:rPr>
        <w:t>5</w:t>
      </w:r>
    </w:p>
    <w:p w14:paraId="5F7398D8" w14:textId="77777777" w:rsidR="008066BD" w:rsidRDefault="003325EA">
      <w:pPr>
        <w:pStyle w:val="BodyText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“KAMPUNG KB </w:t>
      </w:r>
      <w:r w:rsidR="00423B0F">
        <w:rPr>
          <w:rFonts w:ascii="Times New Roman" w:hAnsi="Times New Roman" w:cs="Times New Roman"/>
          <w:b/>
        </w:rPr>
        <w:t>AMANAH</w:t>
      </w:r>
      <w:r>
        <w:rPr>
          <w:rFonts w:ascii="Times New Roman" w:hAnsi="Times New Roman" w:cs="Times New Roman"/>
          <w:b/>
        </w:rPr>
        <w:t>”</w:t>
      </w:r>
    </w:p>
    <w:p w14:paraId="70BB879C" w14:textId="77777777" w:rsidR="008066BD" w:rsidRDefault="003325EA">
      <w:pPr>
        <w:pStyle w:val="BodyText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DESA </w:t>
      </w:r>
      <w:r w:rsidR="00423B0F">
        <w:rPr>
          <w:rFonts w:ascii="Times New Roman" w:hAnsi="Times New Roman" w:cs="Times New Roman"/>
        </w:rPr>
        <w:t>SUKALUYU</w:t>
      </w:r>
    </w:p>
    <w:p w14:paraId="654E5026" w14:textId="77777777" w:rsidR="008066BD" w:rsidRDefault="003325EA">
      <w:pPr>
        <w:pStyle w:val="BodyText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EC. TELUKJAMBE TIMUR, KAB. KARAWANG</w:t>
      </w:r>
    </w:p>
    <w:tbl>
      <w:tblPr>
        <w:tblStyle w:val="TableGrid"/>
        <w:tblW w:w="14459" w:type="dxa"/>
        <w:tblInd w:w="-318" w:type="dxa"/>
        <w:tblLayout w:type="fixed"/>
        <w:tblLook w:val="04A0" w:firstRow="1" w:lastRow="0" w:firstColumn="1" w:lastColumn="0" w:noHBand="0" w:noVBand="1"/>
      </w:tblPr>
      <w:tblGrid>
        <w:gridCol w:w="671"/>
        <w:gridCol w:w="3607"/>
        <w:gridCol w:w="543"/>
        <w:gridCol w:w="567"/>
        <w:gridCol w:w="708"/>
        <w:gridCol w:w="567"/>
        <w:gridCol w:w="709"/>
        <w:gridCol w:w="709"/>
        <w:gridCol w:w="567"/>
        <w:gridCol w:w="850"/>
        <w:gridCol w:w="851"/>
        <w:gridCol w:w="850"/>
        <w:gridCol w:w="709"/>
        <w:gridCol w:w="709"/>
        <w:gridCol w:w="1842"/>
      </w:tblGrid>
      <w:tr w:rsidR="008066BD" w14:paraId="2B15F963" w14:textId="77777777">
        <w:trPr>
          <w:trHeight w:val="492"/>
        </w:trPr>
        <w:tc>
          <w:tcPr>
            <w:tcW w:w="671" w:type="dxa"/>
            <w:vMerge w:val="restart"/>
          </w:tcPr>
          <w:p w14:paraId="0865B1FA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NO</w:t>
            </w:r>
          </w:p>
        </w:tc>
        <w:tc>
          <w:tcPr>
            <w:tcW w:w="3607" w:type="dxa"/>
            <w:vMerge w:val="restart"/>
          </w:tcPr>
          <w:p w14:paraId="40697413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Jenis Kegiatan</w:t>
            </w:r>
          </w:p>
          <w:p w14:paraId="2896D5D8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okja IV :</w:t>
            </w:r>
          </w:p>
          <w:p w14:paraId="3D968A3F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SEKSI PENATAAN LINGKUNGAN KELUARGA DAN MASYARAKAT</w:t>
            </w:r>
          </w:p>
        </w:tc>
        <w:tc>
          <w:tcPr>
            <w:tcW w:w="8339" w:type="dxa"/>
            <w:gridSpan w:val="12"/>
          </w:tcPr>
          <w:p w14:paraId="5342775D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ELAKSANAAN KEGIATAN</w:t>
            </w:r>
          </w:p>
        </w:tc>
        <w:tc>
          <w:tcPr>
            <w:tcW w:w="1842" w:type="dxa"/>
          </w:tcPr>
          <w:p w14:paraId="37EA1AE1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KET</w:t>
            </w:r>
          </w:p>
        </w:tc>
      </w:tr>
      <w:tr w:rsidR="008066BD" w14:paraId="3A738763" w14:textId="77777777">
        <w:trPr>
          <w:trHeight w:val="585"/>
        </w:trPr>
        <w:tc>
          <w:tcPr>
            <w:tcW w:w="671" w:type="dxa"/>
            <w:vMerge/>
          </w:tcPr>
          <w:p w14:paraId="050D2808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607" w:type="dxa"/>
            <w:vMerge/>
          </w:tcPr>
          <w:p w14:paraId="64C55EF2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43" w:type="dxa"/>
            <w:shd w:val="clear" w:color="auto" w:fill="BFBFBF" w:themeFill="background1" w:themeFillShade="BF"/>
          </w:tcPr>
          <w:p w14:paraId="02D851EB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JAN</w:t>
            </w:r>
          </w:p>
        </w:tc>
        <w:tc>
          <w:tcPr>
            <w:tcW w:w="567" w:type="dxa"/>
            <w:shd w:val="clear" w:color="auto" w:fill="BFBFBF" w:themeFill="background1" w:themeFillShade="BF"/>
          </w:tcPr>
          <w:p w14:paraId="3FCB5C58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FEB</w:t>
            </w:r>
          </w:p>
        </w:tc>
        <w:tc>
          <w:tcPr>
            <w:tcW w:w="708" w:type="dxa"/>
            <w:shd w:val="clear" w:color="auto" w:fill="BFBFBF" w:themeFill="background1" w:themeFillShade="BF"/>
          </w:tcPr>
          <w:p w14:paraId="77A269BE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MAR</w:t>
            </w:r>
          </w:p>
        </w:tc>
        <w:tc>
          <w:tcPr>
            <w:tcW w:w="567" w:type="dxa"/>
            <w:shd w:val="clear" w:color="auto" w:fill="BFBFBF" w:themeFill="background1" w:themeFillShade="BF"/>
          </w:tcPr>
          <w:p w14:paraId="2CBFA3B2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APR</w:t>
            </w:r>
          </w:p>
        </w:tc>
        <w:tc>
          <w:tcPr>
            <w:tcW w:w="709" w:type="dxa"/>
            <w:shd w:val="clear" w:color="auto" w:fill="BFBFBF" w:themeFill="background1" w:themeFillShade="BF"/>
          </w:tcPr>
          <w:p w14:paraId="4EF7BF4D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MEI</w:t>
            </w:r>
          </w:p>
        </w:tc>
        <w:tc>
          <w:tcPr>
            <w:tcW w:w="709" w:type="dxa"/>
            <w:shd w:val="clear" w:color="auto" w:fill="BFBFBF" w:themeFill="background1" w:themeFillShade="BF"/>
          </w:tcPr>
          <w:p w14:paraId="1172CC6F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JUN</w:t>
            </w:r>
          </w:p>
        </w:tc>
        <w:tc>
          <w:tcPr>
            <w:tcW w:w="567" w:type="dxa"/>
            <w:shd w:val="clear" w:color="auto" w:fill="BFBFBF" w:themeFill="background1" w:themeFillShade="BF"/>
          </w:tcPr>
          <w:p w14:paraId="7C198188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JUL</w:t>
            </w:r>
          </w:p>
        </w:tc>
        <w:tc>
          <w:tcPr>
            <w:tcW w:w="850" w:type="dxa"/>
            <w:shd w:val="clear" w:color="auto" w:fill="BFBFBF" w:themeFill="background1" w:themeFillShade="BF"/>
          </w:tcPr>
          <w:p w14:paraId="798B3BFC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AGST</w:t>
            </w:r>
          </w:p>
        </w:tc>
        <w:tc>
          <w:tcPr>
            <w:tcW w:w="851" w:type="dxa"/>
            <w:shd w:val="clear" w:color="auto" w:fill="BFBFBF" w:themeFill="background1" w:themeFillShade="BF"/>
          </w:tcPr>
          <w:p w14:paraId="6D891CDE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SEPT</w:t>
            </w:r>
          </w:p>
        </w:tc>
        <w:tc>
          <w:tcPr>
            <w:tcW w:w="850" w:type="dxa"/>
            <w:shd w:val="clear" w:color="auto" w:fill="BFBFBF" w:themeFill="background1" w:themeFillShade="BF"/>
          </w:tcPr>
          <w:p w14:paraId="40256743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OKT</w:t>
            </w:r>
          </w:p>
        </w:tc>
        <w:tc>
          <w:tcPr>
            <w:tcW w:w="709" w:type="dxa"/>
            <w:shd w:val="clear" w:color="auto" w:fill="BFBFBF" w:themeFill="background1" w:themeFillShade="BF"/>
          </w:tcPr>
          <w:p w14:paraId="75F73D7E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NOV</w:t>
            </w:r>
          </w:p>
        </w:tc>
        <w:tc>
          <w:tcPr>
            <w:tcW w:w="709" w:type="dxa"/>
            <w:shd w:val="clear" w:color="auto" w:fill="BFBFBF" w:themeFill="background1" w:themeFillShade="BF"/>
          </w:tcPr>
          <w:p w14:paraId="28FF07E8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DES</w:t>
            </w:r>
          </w:p>
        </w:tc>
        <w:tc>
          <w:tcPr>
            <w:tcW w:w="1842" w:type="dxa"/>
          </w:tcPr>
          <w:p w14:paraId="5ADF0FF1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8066BD" w14:paraId="4071FF83" w14:textId="77777777">
        <w:trPr>
          <w:trHeight w:val="471"/>
        </w:trPr>
        <w:tc>
          <w:tcPr>
            <w:tcW w:w="671" w:type="dxa"/>
          </w:tcPr>
          <w:p w14:paraId="7D1DBDF3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.</w:t>
            </w:r>
          </w:p>
        </w:tc>
        <w:tc>
          <w:tcPr>
            <w:tcW w:w="3607" w:type="dxa"/>
          </w:tcPr>
          <w:p w14:paraId="790CFD13" w14:textId="77777777" w:rsidR="008066BD" w:rsidRDefault="003325EA">
            <w:pPr>
              <w:pStyle w:val="BodyText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erencanakan kegiatan penataan lingkungan keluarga dan peningkatan air minum serta sanitasi dasar.</w:t>
            </w:r>
          </w:p>
        </w:tc>
        <w:tc>
          <w:tcPr>
            <w:tcW w:w="543" w:type="dxa"/>
          </w:tcPr>
          <w:p w14:paraId="0255AE07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2C01FA37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8" w:type="dxa"/>
          </w:tcPr>
          <w:p w14:paraId="62E8E83F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1C22A8AF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9" w:type="dxa"/>
          </w:tcPr>
          <w:p w14:paraId="78ADF559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9" w:type="dxa"/>
          </w:tcPr>
          <w:p w14:paraId="44AA44E1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532134CB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50" w:type="dxa"/>
          </w:tcPr>
          <w:p w14:paraId="3BF32D68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51" w:type="dxa"/>
          </w:tcPr>
          <w:p w14:paraId="7B21CA91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50" w:type="dxa"/>
          </w:tcPr>
          <w:p w14:paraId="5A650A12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9" w:type="dxa"/>
          </w:tcPr>
          <w:p w14:paraId="714035DE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9" w:type="dxa"/>
          </w:tcPr>
          <w:p w14:paraId="475F83FA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842" w:type="dxa"/>
          </w:tcPr>
          <w:p w14:paraId="3656F140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8066BD" w14:paraId="4AB2C398" w14:textId="77777777">
        <w:trPr>
          <w:trHeight w:val="471"/>
        </w:trPr>
        <w:tc>
          <w:tcPr>
            <w:tcW w:w="671" w:type="dxa"/>
          </w:tcPr>
          <w:p w14:paraId="70642791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.</w:t>
            </w:r>
          </w:p>
        </w:tc>
        <w:tc>
          <w:tcPr>
            <w:tcW w:w="3607" w:type="dxa"/>
          </w:tcPr>
          <w:p w14:paraId="4D4EE3DB" w14:textId="77777777" w:rsidR="008066BD" w:rsidRDefault="003325EA">
            <w:pPr>
              <w:pStyle w:val="BodyText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engkoordinasikan pelaksanaan kegiatan penataan lingkungan keluarga dan peningkatan air minum serta sanitasi dasar.</w:t>
            </w:r>
          </w:p>
        </w:tc>
        <w:tc>
          <w:tcPr>
            <w:tcW w:w="543" w:type="dxa"/>
          </w:tcPr>
          <w:p w14:paraId="66881DE6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0EEFFC7D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8" w:type="dxa"/>
          </w:tcPr>
          <w:p w14:paraId="27B60B86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0DE4CB6E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9" w:type="dxa"/>
          </w:tcPr>
          <w:p w14:paraId="1D5CF3D5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9" w:type="dxa"/>
          </w:tcPr>
          <w:p w14:paraId="1203070D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19323AF1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50" w:type="dxa"/>
          </w:tcPr>
          <w:p w14:paraId="370BF263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51" w:type="dxa"/>
          </w:tcPr>
          <w:p w14:paraId="605E9AB4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50" w:type="dxa"/>
          </w:tcPr>
          <w:p w14:paraId="2861C3F5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9" w:type="dxa"/>
          </w:tcPr>
          <w:p w14:paraId="49A75C4E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9" w:type="dxa"/>
          </w:tcPr>
          <w:p w14:paraId="348CEF0F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842" w:type="dxa"/>
          </w:tcPr>
          <w:p w14:paraId="1DBBDA4F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8066BD" w14:paraId="57BB494A" w14:textId="77777777">
        <w:trPr>
          <w:trHeight w:val="471"/>
        </w:trPr>
        <w:tc>
          <w:tcPr>
            <w:tcW w:w="671" w:type="dxa"/>
          </w:tcPr>
          <w:p w14:paraId="47066F37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3.</w:t>
            </w:r>
          </w:p>
        </w:tc>
        <w:tc>
          <w:tcPr>
            <w:tcW w:w="3607" w:type="dxa"/>
          </w:tcPr>
          <w:p w14:paraId="5CE57861" w14:textId="77777777" w:rsidR="008066BD" w:rsidRDefault="003325EA">
            <w:pPr>
              <w:pStyle w:val="BodyText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emfasilitasi pelaksanaan kegiatan penataan lingkungan keluarga dan peningkatan air minum serta sanitasi dasar.</w:t>
            </w:r>
          </w:p>
        </w:tc>
        <w:tc>
          <w:tcPr>
            <w:tcW w:w="543" w:type="dxa"/>
          </w:tcPr>
          <w:p w14:paraId="6A48148D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6A4953F7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8" w:type="dxa"/>
          </w:tcPr>
          <w:p w14:paraId="1A271668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689347EE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9" w:type="dxa"/>
          </w:tcPr>
          <w:p w14:paraId="753B5F7B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9" w:type="dxa"/>
          </w:tcPr>
          <w:p w14:paraId="01CAF2B7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61CE01DD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50" w:type="dxa"/>
          </w:tcPr>
          <w:p w14:paraId="372A5BA5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51" w:type="dxa"/>
          </w:tcPr>
          <w:p w14:paraId="6F0AAA0C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50" w:type="dxa"/>
          </w:tcPr>
          <w:p w14:paraId="072A77CA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9" w:type="dxa"/>
          </w:tcPr>
          <w:p w14:paraId="03422361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9" w:type="dxa"/>
          </w:tcPr>
          <w:p w14:paraId="1B53ED0C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842" w:type="dxa"/>
          </w:tcPr>
          <w:p w14:paraId="7DB9B0A9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8066BD" w14:paraId="3D7C26E7" w14:textId="77777777">
        <w:trPr>
          <w:trHeight w:val="471"/>
        </w:trPr>
        <w:tc>
          <w:tcPr>
            <w:tcW w:w="671" w:type="dxa"/>
          </w:tcPr>
          <w:p w14:paraId="46F78C80" w14:textId="77777777" w:rsidR="008066BD" w:rsidRDefault="003325EA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lastRenderedPageBreak/>
              <w:t>4</w:t>
            </w:r>
          </w:p>
        </w:tc>
        <w:tc>
          <w:tcPr>
            <w:tcW w:w="3607" w:type="dxa"/>
          </w:tcPr>
          <w:p w14:paraId="21D5E491" w14:textId="77777777" w:rsidR="008066BD" w:rsidRDefault="003325EA">
            <w:pPr>
              <w:pStyle w:val="BodyText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encatat dan melaporkan pelaksanaan kegiatan penataan lingkungan keluarga dan peningkatan air minum serta sanitasi dasar</w:t>
            </w:r>
          </w:p>
          <w:p w14:paraId="25AE4EE4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43" w:type="dxa"/>
          </w:tcPr>
          <w:p w14:paraId="2B154DDB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6B5899E8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8" w:type="dxa"/>
          </w:tcPr>
          <w:p w14:paraId="411540D5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6765066A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9" w:type="dxa"/>
          </w:tcPr>
          <w:p w14:paraId="29B404F3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9" w:type="dxa"/>
          </w:tcPr>
          <w:p w14:paraId="7A2E9C17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692718F0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50" w:type="dxa"/>
          </w:tcPr>
          <w:p w14:paraId="1BF48F53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51" w:type="dxa"/>
          </w:tcPr>
          <w:p w14:paraId="102B185B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50" w:type="dxa"/>
          </w:tcPr>
          <w:p w14:paraId="60520D2F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9" w:type="dxa"/>
          </w:tcPr>
          <w:p w14:paraId="46D0B1C5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9" w:type="dxa"/>
          </w:tcPr>
          <w:p w14:paraId="4F40A968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842" w:type="dxa"/>
          </w:tcPr>
          <w:p w14:paraId="7EAFE89F" w14:textId="77777777" w:rsidR="008066BD" w:rsidRDefault="008066BD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</w:tbl>
    <w:p w14:paraId="5EED5198" w14:textId="77777777" w:rsidR="008066BD" w:rsidRDefault="008066BD">
      <w:pPr>
        <w:pStyle w:val="BodyText"/>
        <w:rPr>
          <w:rFonts w:ascii="Times New Roman" w:hAnsi="Times New Roman" w:cs="Times New Roman"/>
          <w:b/>
        </w:rPr>
      </w:pPr>
    </w:p>
    <w:sectPr w:rsidR="008066BD">
      <w:pgSz w:w="15840" w:h="12240" w:orient="landscape"/>
      <w:pgMar w:top="1440" w:right="1440" w:bottom="1440" w:left="1440" w:header="720" w:footer="720" w:gutter="0"/>
      <w:pgBorders w:display="firstPage" w:offsetFrom="page">
        <w:top w:val="birdsFlight" w:sz="31" w:space="24" w:color="auto"/>
        <w:left w:val="birdsFlight" w:sz="31" w:space="24" w:color="auto"/>
        <w:bottom w:val="birdsFlight" w:sz="31" w:space="24" w:color="auto"/>
        <w:right w:val="birdsFlight" w:sz="31" w:space="24" w:color="auto"/>
      </w:pgBorders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2ABF7E" w14:textId="77777777" w:rsidR="00BC6384" w:rsidRDefault="00BC6384">
      <w:pPr>
        <w:spacing w:after="0"/>
      </w:pPr>
      <w:r>
        <w:separator/>
      </w:r>
    </w:p>
  </w:endnote>
  <w:endnote w:type="continuationSeparator" w:id="0">
    <w:p w14:paraId="3F87DB29" w14:textId="77777777" w:rsidR="00BC6384" w:rsidRDefault="00BC638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lgerian">
    <w:altName w:val="Juice ITC"/>
    <w:panose1 w:val="04020705040A02060702"/>
    <w:charset w:val="00"/>
    <w:family w:val="decorative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CFB75D" w14:textId="77777777" w:rsidR="00BC6384" w:rsidRDefault="00BC6384">
      <w:pPr>
        <w:spacing w:after="0"/>
      </w:pPr>
      <w:r>
        <w:separator/>
      </w:r>
    </w:p>
  </w:footnote>
  <w:footnote w:type="continuationSeparator" w:id="0">
    <w:p w14:paraId="67E0BB11" w14:textId="77777777" w:rsidR="00BC6384" w:rsidRDefault="00BC6384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75D80"/>
    <w:rsid w:val="000857A2"/>
    <w:rsid w:val="00100727"/>
    <w:rsid w:val="001652D9"/>
    <w:rsid w:val="001E5C08"/>
    <w:rsid w:val="00241345"/>
    <w:rsid w:val="00301682"/>
    <w:rsid w:val="00324269"/>
    <w:rsid w:val="003325EA"/>
    <w:rsid w:val="003F2B01"/>
    <w:rsid w:val="00423B0F"/>
    <w:rsid w:val="004364AE"/>
    <w:rsid w:val="004745AB"/>
    <w:rsid w:val="0047493D"/>
    <w:rsid w:val="004B3063"/>
    <w:rsid w:val="004B569C"/>
    <w:rsid w:val="004E29B3"/>
    <w:rsid w:val="004E476A"/>
    <w:rsid w:val="00565470"/>
    <w:rsid w:val="00582D70"/>
    <w:rsid w:val="00590D07"/>
    <w:rsid w:val="005E7670"/>
    <w:rsid w:val="006265BD"/>
    <w:rsid w:val="006B2BA3"/>
    <w:rsid w:val="006C56D8"/>
    <w:rsid w:val="00784D58"/>
    <w:rsid w:val="007A4EE3"/>
    <w:rsid w:val="007C0A2A"/>
    <w:rsid w:val="008066BD"/>
    <w:rsid w:val="00806DFB"/>
    <w:rsid w:val="008A64C0"/>
    <w:rsid w:val="008D6863"/>
    <w:rsid w:val="00931CE3"/>
    <w:rsid w:val="00987552"/>
    <w:rsid w:val="009D6892"/>
    <w:rsid w:val="00A64950"/>
    <w:rsid w:val="00AA73CC"/>
    <w:rsid w:val="00B7353B"/>
    <w:rsid w:val="00B86B75"/>
    <w:rsid w:val="00BA75EB"/>
    <w:rsid w:val="00BB222B"/>
    <w:rsid w:val="00BC48D5"/>
    <w:rsid w:val="00BC6384"/>
    <w:rsid w:val="00C36279"/>
    <w:rsid w:val="00D731A7"/>
    <w:rsid w:val="00D74FC5"/>
    <w:rsid w:val="00DF5F0A"/>
    <w:rsid w:val="00E315A3"/>
    <w:rsid w:val="00E56112"/>
    <w:rsid w:val="00E875BD"/>
    <w:rsid w:val="00EA0EE6"/>
    <w:rsid w:val="00EA1F0E"/>
    <w:rsid w:val="00F105FB"/>
    <w:rsid w:val="00F43A75"/>
    <w:rsid w:val="00F550CE"/>
    <w:rsid w:val="00F5556D"/>
    <w:rsid w:val="00FA4848"/>
    <w:rsid w:val="00FC1727"/>
    <w:rsid w:val="480B240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;"/>
  <w14:docId w14:val="36D24EBC"/>
  <w15:docId w15:val="{B4CAA860-C0EF-4207-B9BD-1803AC2080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uiPriority="9" w:unhideWhenUsed="1" w:qFormat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iPriority="9" w:unhideWhenUsed="1" w:qFormat="1"/>
    <w:lsdException w:name="Hyperlink" w:qFormat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688C00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94C600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94C600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94C600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94C600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94C600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styleId="BalloonText">
    <w:name w:val="Balloon Text"/>
    <w:basedOn w:val="Normal"/>
    <w:link w:val="BalloonTextChar"/>
    <w:semiHidden/>
    <w:unhideWhenUsed/>
    <w:qFormat/>
    <w:pPr>
      <w:spacing w:after="0"/>
    </w:pPr>
    <w:rPr>
      <w:rFonts w:ascii="Tahoma" w:hAnsi="Tahoma" w:cs="Tahoma"/>
      <w:sz w:val="16"/>
      <w:szCs w:val="16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styleId="Date">
    <w:name w:val="Date"/>
    <w:next w:val="BodyText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Footer">
    <w:name w:val="footer"/>
    <w:basedOn w:val="Normal"/>
    <w:link w:val="FooterChar"/>
    <w:unhideWhenUsed/>
    <w:pPr>
      <w:tabs>
        <w:tab w:val="center" w:pos="4680"/>
        <w:tab w:val="right" w:pos="9360"/>
      </w:tabs>
      <w:spacing w:after="0"/>
    </w:pPr>
  </w:style>
  <w:style w:type="character" w:styleId="FootnoteReference">
    <w:name w:val="footnote reference"/>
    <w:basedOn w:val="CaptionChar"/>
    <w:qFormat/>
    <w:rPr>
      <w:vertAlign w:val="superscript"/>
    </w:rPr>
  </w:style>
  <w:style w:type="character" w:customStyle="1" w:styleId="CaptionChar">
    <w:name w:val="Caption Char"/>
    <w:basedOn w:val="DefaultParagraphFont"/>
    <w:link w:val="Caption"/>
    <w:qFormat/>
  </w:style>
  <w:style w:type="paragraph" w:styleId="FootnoteText">
    <w:name w:val="footnote text"/>
    <w:basedOn w:val="Normal"/>
    <w:uiPriority w:val="9"/>
    <w:unhideWhenUsed/>
    <w:qFormat/>
  </w:style>
  <w:style w:type="paragraph" w:styleId="Header">
    <w:name w:val="header"/>
    <w:basedOn w:val="Normal"/>
    <w:link w:val="HeaderChar"/>
    <w:unhideWhenUsed/>
    <w:pPr>
      <w:tabs>
        <w:tab w:val="center" w:pos="4680"/>
        <w:tab w:val="right" w:pos="9360"/>
      </w:tabs>
      <w:spacing w:after="0"/>
    </w:pPr>
  </w:style>
  <w:style w:type="character" w:styleId="Hyperlink">
    <w:name w:val="Hyperlink"/>
    <w:basedOn w:val="CaptionChar"/>
    <w:qFormat/>
    <w:rPr>
      <w:color w:val="94C600" w:themeColor="accent1"/>
    </w:rPr>
  </w:style>
  <w:style w:type="paragraph" w:styleId="NormalWeb">
    <w:name w:val="Normal (Web)"/>
    <w:basedOn w:val="Normal"/>
    <w:uiPriority w:val="99"/>
    <w:semiHidden/>
    <w:unhideWhenUsed/>
    <w:qFormat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688C00" w:themeColor="accent1" w:themeShade="B5"/>
      <w:sz w:val="36"/>
      <w:szCs w:val="36"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customStyle="1" w:styleId="Bibliography1">
    <w:name w:val="Bibliography1"/>
    <w:basedOn w:val="Normal"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FigurewithCaption">
    <w:name w:val="Figure with Caption"/>
    <w:basedOn w:val="Figure"/>
    <w:qFormat/>
    <w:pPr>
      <w:keepNext/>
    </w:pPr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paragraph" w:customStyle="1" w:styleId="TOCHeading1">
    <w:name w:val="TOC Heading1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6E9400" w:themeColor="accent1" w:themeShade="BF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character" w:customStyle="1" w:styleId="HeaderChar">
    <w:name w:val="Header Char"/>
    <w:basedOn w:val="DefaultParagraphFont"/>
    <w:link w:val="Header"/>
  </w:style>
  <w:style w:type="character" w:customStyle="1" w:styleId="FooterChar">
    <w:name w:val="Footer Char"/>
    <w:basedOn w:val="DefaultParagraphFont"/>
    <w:link w:val="Footer"/>
  </w:style>
  <w:style w:type="character" w:customStyle="1" w:styleId="BodyTextChar">
    <w:name w:val="Body Text Char"/>
    <w:basedOn w:val="DefaultParagraphFont"/>
    <w:link w:val="BodyText"/>
    <w:qFormat/>
  </w:style>
  <w:style w:type="paragraph" w:styleId="NoSpacing">
    <w:name w:val="No Spacing"/>
    <w:link w:val="NoSpacingChar"/>
    <w:uiPriority w:val="1"/>
    <w:qFormat/>
    <w:rPr>
      <w:rFonts w:eastAsiaTheme="minorEastAsia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qFormat/>
    <w:rPr>
      <w:rFonts w:eastAsiaTheme="minorEastAsia"/>
      <w:sz w:val="22"/>
      <w:szCs w:val="22"/>
      <w:lang w:eastAsia="ja-JP"/>
    </w:rPr>
  </w:style>
  <w:style w:type="character" w:customStyle="1" w:styleId="BalloonTextChar">
    <w:name w:val="Balloon Text Char"/>
    <w:basedOn w:val="DefaultParagraphFont"/>
    <w:link w:val="BalloonText"/>
    <w:semiHidden/>
    <w:qFormat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Austin">
      <a:dk1>
        <a:sysClr val="windowText" lastClr="000000"/>
      </a:dk1>
      <a:lt1>
        <a:sysClr val="window" lastClr="FFFFFF"/>
      </a:lt1>
      <a:dk2>
        <a:srgbClr val="3E3D2D"/>
      </a:dk2>
      <a:lt2>
        <a:srgbClr val="CAF278"/>
      </a:lt2>
      <a:accent1>
        <a:srgbClr val="94C600"/>
      </a:accent1>
      <a:accent2>
        <a:srgbClr val="71685A"/>
      </a:accent2>
      <a:accent3>
        <a:srgbClr val="FF6700"/>
      </a:accent3>
      <a:accent4>
        <a:srgbClr val="909465"/>
      </a:accent4>
      <a:accent5>
        <a:srgbClr val="956B43"/>
      </a:accent5>
      <a:accent6>
        <a:srgbClr val="FEA022"/>
      </a:accent6>
      <a:hlink>
        <a:srgbClr val="E68200"/>
      </a:hlink>
      <a:folHlink>
        <a:srgbClr val="FFA94A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462</Words>
  <Characters>263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STIA PRISKA LESTARI</dc:creator>
  <cp:lastModifiedBy>Dhimas Irlanto</cp:lastModifiedBy>
  <cp:revision>3</cp:revision>
  <dcterms:created xsi:type="dcterms:W3CDTF">2024-11-11T03:22:00Z</dcterms:created>
  <dcterms:modified xsi:type="dcterms:W3CDTF">2025-09-01T0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8607</vt:lpwstr>
  </property>
  <property fmtid="{D5CDD505-2E9C-101B-9397-08002B2CF9AE}" pid="3" name="ICV">
    <vt:lpwstr>37F58A892DC24AA7AE0F95ADF94C1EF4_12</vt:lpwstr>
  </property>
</Properties>
</file>